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7247DE" w14:textId="77777777" w:rsidR="00350994" w:rsidRDefault="00350994" w:rsidP="00CD5F2A">
      <w:pPr>
        <w:pStyle w:val="Title"/>
        <w:tabs>
          <w:tab w:val="clear" w:pos="4253"/>
          <w:tab w:val="center" w:pos="5954"/>
          <w:tab w:val="right" w:pos="11340"/>
        </w:tabs>
        <w:rPr>
          <w:sz w:val="24"/>
          <w:szCs w:val="24"/>
        </w:rPr>
      </w:pPr>
    </w:p>
    <w:p w14:paraId="413BF746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48A1A49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11F44E7" w14:textId="77777777" w:rsidR="00BE550B" w:rsidRDefault="00BE550B" w:rsidP="00BE550B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 low resolution</w:t>
      </w:r>
    </w:p>
    <w:p w14:paraId="17A3185A" w14:textId="529E1DD9" w:rsidR="002258C5" w:rsidRPr="00703B29" w:rsidRDefault="00703B29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310290">
        <w:rPr>
          <w:rFonts w:cs="Arial"/>
          <w:sz w:val="20"/>
        </w:rPr>
        <w:t>101.</w:t>
      </w:r>
      <w:r w:rsidR="00D44B41">
        <w:rPr>
          <w:rFonts w:cs="Arial"/>
          <w:sz w:val="20"/>
        </w:rPr>
        <w:t>501-48/12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D44B41">
        <w:rPr>
          <w:rFonts w:cs="Arial"/>
          <w:sz w:val="20"/>
        </w:rPr>
        <w:t>48</w:t>
      </w:r>
      <w:r w:rsidR="00310290">
        <w:rPr>
          <w:rFonts w:cs="Arial"/>
          <w:sz w:val="20"/>
        </w:rPr>
        <w:t>u</w:t>
      </w:r>
      <w:r w:rsidR="00D44B41">
        <w:rPr>
          <w:rFonts w:cs="Arial"/>
          <w:sz w:val="20"/>
        </w:rPr>
        <w:t>/12</w:t>
      </w:r>
      <w:r w:rsidR="008C3A0F" w:rsidRPr="00703B29">
        <w:rPr>
          <w:rFonts w:cs="Arial"/>
          <w:sz w:val="20"/>
        </w:rPr>
        <w:t>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F234DD">
        <w:rPr>
          <w:rFonts w:cs="Arial"/>
          <w:sz w:val="20"/>
        </w:rPr>
        <w:t>6L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748F3">
        <w:rPr>
          <w:rFonts w:cs="Arial"/>
          <w:sz w:val="20"/>
        </w:rPr>
        <w:t>2</w:t>
      </w:r>
      <w:r w:rsidR="00265D38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F234DD">
        <w:rPr>
          <w:rFonts w:cs="Arial"/>
          <w:sz w:val="20"/>
        </w:rPr>
        <w:t>1</w:t>
      </w:r>
      <w:r w:rsidR="008063EB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01</w:t>
      </w:r>
    </w:p>
    <w:p w14:paraId="66EA04A4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AC10083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6E67CF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193D81E0" w14:textId="77777777" w:rsidR="00AF1C2B" w:rsidRPr="001C202F" w:rsidRDefault="00A637B8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>
        <w:rPr>
          <w:rFonts w:cs="Arial"/>
          <w:b w:val="0"/>
          <w:sz w:val="18"/>
          <w:szCs w:val="18"/>
        </w:rPr>
        <w:tab/>
      </w:r>
    </w:p>
    <w:p w14:paraId="67AC3182" w14:textId="77777777" w:rsidR="00AF1C2B" w:rsidRPr="001C202F" w:rsidRDefault="00A637B8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53F43ED6" w14:textId="77777777" w:rsidR="00AF1C2B" w:rsidRPr="001C202F" w:rsidRDefault="00AF1C2B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A637B8">
        <w:rPr>
          <w:rFonts w:cs="Arial"/>
          <w:b w:val="0"/>
          <w:sz w:val="18"/>
          <w:szCs w:val="18"/>
        </w:rPr>
        <w:t>Conc.(ng/ul):_________</w:t>
      </w:r>
      <w:r w:rsidR="00A637B8">
        <w:rPr>
          <w:rFonts w:cs="Arial"/>
          <w:b w:val="0"/>
          <w:sz w:val="18"/>
          <w:szCs w:val="18"/>
        </w:rPr>
        <w:tab/>
      </w:r>
    </w:p>
    <w:p w14:paraId="5C1B862F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6F7AF3D" w14:textId="77777777" w:rsidR="00BD04A7" w:rsidRPr="001C202F" w:rsidRDefault="00E955D3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A637B8">
        <w:rPr>
          <w:rFonts w:cs="Arial"/>
          <w:b w:val="0"/>
          <w:sz w:val="18"/>
          <w:szCs w:val="18"/>
        </w:rPr>
        <w:t>______________</w:t>
      </w:r>
      <w:r w:rsidR="00A637B8">
        <w:rPr>
          <w:rFonts w:cs="Arial"/>
          <w:b w:val="0"/>
          <w:sz w:val="18"/>
          <w:szCs w:val="18"/>
        </w:rPr>
        <w:tab/>
      </w:r>
    </w:p>
    <w:p w14:paraId="070A7BCC" w14:textId="77777777" w:rsidR="00BD04A7" w:rsidRPr="00D34BFC" w:rsidRDefault="00A637B8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>
        <w:rPr>
          <w:rFonts w:cs="Arial"/>
          <w:b w:val="0"/>
          <w:sz w:val="18"/>
          <w:szCs w:val="18"/>
        </w:rPr>
        <w:t>Tested By:______________</w:t>
      </w:r>
      <w:r>
        <w:rPr>
          <w:rFonts w:cs="Arial"/>
          <w:b w:val="0"/>
          <w:sz w:val="18"/>
          <w:szCs w:val="18"/>
        </w:rPr>
        <w:tab/>
      </w:r>
    </w:p>
    <w:p w14:paraId="383C0346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5656D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84D6738" w14:textId="77777777" w:rsidR="00AF1C2B" w:rsidRPr="001C202F" w:rsidRDefault="00A637B8" w:rsidP="00A637B8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Review Date:_______________</w:t>
      </w:r>
      <w:r>
        <w:rPr>
          <w:rFonts w:cs="Arial"/>
          <w:b w:val="0"/>
          <w:sz w:val="18"/>
          <w:szCs w:val="18"/>
        </w:rPr>
        <w:tab/>
      </w:r>
    </w:p>
    <w:p w14:paraId="6C7D9A58" w14:textId="77777777" w:rsidR="00BD04A7" w:rsidRDefault="00AF1C2B" w:rsidP="00A637B8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A637B8">
        <w:rPr>
          <w:rFonts w:cs="Arial"/>
          <w:b w:val="0"/>
          <w:sz w:val="18"/>
          <w:szCs w:val="18"/>
        </w:rPr>
        <w:t>_______________</w:t>
      </w:r>
      <w:r w:rsidR="00A637B8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71B5B" w14:textId="77777777" w:rsidR="004D339A" w:rsidRPr="00E44F7D" w:rsidRDefault="004D339A" w:rsidP="004D339A">
      <w:pPr>
        <w:pStyle w:val="Title"/>
        <w:tabs>
          <w:tab w:val="clear" w:pos="4253"/>
          <w:tab w:val="center" w:pos="3544"/>
          <w:tab w:val="left" w:pos="7230"/>
        </w:tabs>
        <w:jc w:val="both"/>
        <w:rPr>
          <w:i/>
          <w:sz w:val="18"/>
          <w:szCs w:val="18"/>
        </w:rPr>
      </w:pPr>
      <w:r w:rsidRPr="0033413D">
        <w:rPr>
          <w:i/>
          <w:sz w:val="18"/>
          <w:szCs w:val="18"/>
        </w:rPr>
        <w:t>Interpretation:</w:t>
      </w:r>
      <w:r w:rsidRPr="00CD184F">
        <w:rPr>
          <w:b w:val="0"/>
          <w:i/>
          <w:sz w:val="18"/>
          <w:szCs w:val="18"/>
        </w:rPr>
        <w:t>_______________</w:t>
      </w:r>
      <w:r w:rsidRPr="00CD184F">
        <w:rPr>
          <w:b w:val="0"/>
          <w:i/>
          <w:sz w:val="18"/>
          <w:szCs w:val="18"/>
        </w:rPr>
        <w:tab/>
      </w:r>
      <w:r>
        <w:rPr>
          <w:i/>
          <w:sz w:val="18"/>
          <w:szCs w:val="18"/>
        </w:rPr>
        <w:t xml:space="preserve">                     Failed lanes: 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</w:t>
      </w:r>
      <w:r>
        <w:rPr>
          <w:i/>
          <w:sz w:val="18"/>
          <w:szCs w:val="18"/>
        </w:rPr>
        <w:tab/>
        <w:t xml:space="preserve"> Comments: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______</w:t>
      </w:r>
      <w:r w:rsidRPr="00CD184F">
        <w:rPr>
          <w:b w:val="0"/>
          <w:i/>
          <w:sz w:val="18"/>
          <w:szCs w:val="18"/>
          <w:u w:val="single"/>
        </w:rPr>
        <w:t xml:space="preserve">      </w:t>
      </w:r>
    </w:p>
    <w:p w14:paraId="25012F6D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985395F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6F6C40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4ED1F4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3CA5A0C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7D4D07D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339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A4F1703" w14:textId="3302A2AA" w:rsidR="00BD04A7" w:rsidRDefault="00F234DD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F234DD">
        <w:rPr>
          <w:noProof/>
        </w:rPr>
        <w:lastRenderedPageBreak/>
        <w:drawing>
          <wp:anchor distT="0" distB="0" distL="114300" distR="114300" simplePos="0" relativeHeight="251890688" behindDoc="0" locked="0" layoutInCell="1" allowOverlap="1" wp14:anchorId="033F5EDB" wp14:editId="072717CC">
            <wp:simplePos x="0" y="0"/>
            <wp:positionH relativeFrom="margin">
              <wp:align>right</wp:align>
            </wp:positionH>
            <wp:positionV relativeFrom="paragraph">
              <wp:posOffset>1426906</wp:posOffset>
            </wp:positionV>
            <wp:extent cx="6480810" cy="1520190"/>
            <wp:effectExtent l="0" t="0" r="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23FE1" w:rsidRPr="00323FE1">
        <w:rPr>
          <w:noProof/>
          <w:lang w:val="sv-SE" w:eastAsia="sv-SE"/>
        </w:rPr>
        <w:drawing>
          <wp:anchor distT="0" distB="0" distL="114300" distR="114300" simplePos="0" relativeHeight="251844608" behindDoc="0" locked="0" layoutInCell="1" allowOverlap="1" wp14:anchorId="39E5743A" wp14:editId="3A92FE96">
            <wp:simplePos x="0" y="0"/>
            <wp:positionH relativeFrom="margin">
              <wp:align>right</wp:align>
            </wp:positionH>
            <wp:positionV relativeFrom="paragraph">
              <wp:posOffset>16648</wp:posOffset>
            </wp:positionV>
            <wp:extent cx="6480810" cy="124079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07E9839" w14:textId="07390F0A" w:rsidR="00174344" w:rsidRDefault="00323FE1" w:rsidP="004D46E1">
      <w:pPr>
        <w:tabs>
          <w:tab w:val="center" w:pos="5954"/>
          <w:tab w:val="right" w:pos="11340"/>
        </w:tabs>
        <w:suppressAutoHyphens/>
        <w:jc w:val="both"/>
      </w:pPr>
      <w:r w:rsidRPr="00323FE1">
        <w:rPr>
          <w:noProof/>
          <w:lang w:val="sv-SE" w:eastAsia="sv-SE"/>
        </w:rPr>
        <w:drawing>
          <wp:anchor distT="0" distB="0" distL="114300" distR="114300" simplePos="0" relativeHeight="251846656" behindDoc="0" locked="0" layoutInCell="1" allowOverlap="1" wp14:anchorId="5F153569" wp14:editId="1FA47FAA">
            <wp:simplePos x="0" y="0"/>
            <wp:positionH relativeFrom="margin">
              <wp:align>left</wp:align>
            </wp:positionH>
            <wp:positionV relativeFrom="paragraph">
              <wp:posOffset>2986709</wp:posOffset>
            </wp:positionV>
            <wp:extent cx="4484370" cy="124269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370" cy="124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4344" w:rsidRPr="00174344">
        <w:t xml:space="preserve"> </w:t>
      </w:r>
    </w:p>
    <w:p w14:paraId="205F5867" w14:textId="0D732600" w:rsidR="00174344" w:rsidRDefault="00174344" w:rsidP="004D46E1">
      <w:pPr>
        <w:tabs>
          <w:tab w:val="center" w:pos="5954"/>
          <w:tab w:val="right" w:pos="11340"/>
        </w:tabs>
        <w:suppressAutoHyphens/>
        <w:jc w:val="both"/>
      </w:pPr>
    </w:p>
    <w:p w14:paraId="29257545" w14:textId="52D938F7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08C50BD" w14:textId="19842CF5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52F0D5A" w14:textId="7BE28B1C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EBE83E8" w14:textId="2BF8A0CF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3883EA9" w14:textId="1D83384D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DEE32A9" w14:textId="22209608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DE74FA5" w14:textId="7DA679D6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9363D7" w14:textId="6C9BDA29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4DFB76" w14:textId="77777777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CD6197E" w14:textId="77777777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0507586" w14:textId="77777777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76F1A6B" w14:textId="6DA89310" w:rsidR="00323FE1" w:rsidRPr="00323FE1" w:rsidRDefault="00323FE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323FE1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732B27F" w14:textId="4F6F3A6D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323FE1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EF674E5" w14:textId="61697415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323FE1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FEF6F53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F8E9FD8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D96C907" w14:textId="5537E3C5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lastRenderedPageBreak/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CAB0E26" w14:textId="77777777" w:rsidR="006479D6" w:rsidRDefault="006479D6" w:rsidP="00592D44">
      <w:pPr>
        <w:suppressAutoHyphens/>
        <w:ind w:right="-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94AA457" w14:textId="77777777" w:rsidR="006479D6" w:rsidRDefault="006479D6" w:rsidP="00592D44">
      <w:pPr>
        <w:suppressAutoHyphens/>
        <w:ind w:right="-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F8F83F6" w14:textId="77777777" w:rsidR="00AF1C2B" w:rsidRPr="00413258" w:rsidRDefault="00AF1C2B" w:rsidP="00592D44">
      <w:pPr>
        <w:suppressAutoHyphens/>
        <w:ind w:right="-567"/>
        <w:jc w:val="both"/>
        <w:rPr>
          <w:rFonts w:ascii="Arial" w:hAnsi="Arial" w:cs="Arial"/>
          <w:b/>
          <w:sz w:val="18"/>
          <w:szCs w:val="18"/>
        </w:rPr>
      </w:pPr>
    </w:p>
    <w:p w14:paraId="5C026916" w14:textId="4D0BD436" w:rsidR="00353911" w:rsidRPr="00353911" w:rsidRDefault="00353911" w:rsidP="00353911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bookmarkStart w:id="0" w:name="_Hlk34391761"/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6386673B" w14:textId="11E88C6F" w:rsidR="00353911" w:rsidRPr="00353911" w:rsidRDefault="00353911" w:rsidP="00353911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Primer mix 4 may give rise to a lower yield of HLA-specific PCR product than the other HLA-B low resolution primer mixes regarding the B*40, B*41, B*45, B*49 and B*50 alleles.</w:t>
      </w:r>
    </w:p>
    <w:p w14:paraId="3633250A" w14:textId="216049DB" w:rsidR="00353911" w:rsidRPr="00353911" w:rsidRDefault="00353911" w:rsidP="00353911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mixes 4, 5, 39 and 45 </w:t>
      </w: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may give rise to a lower yield of HLA-specific PCR product than the other HLA-B low resolution primer mixes.</w:t>
      </w:r>
    </w:p>
    <w:p w14:paraId="6320CBF8" w14:textId="05FE0DA2" w:rsidR="00353911" w:rsidRPr="00353911" w:rsidRDefault="00353911" w:rsidP="00353911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mixes 1, 19, 20, 26 and 45 </w:t>
      </w: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have a tendency to giving rise to primer oligomer formation.</w:t>
      </w:r>
    </w:p>
    <w:p w14:paraId="7C3DD30A" w14:textId="11412E2F" w:rsidR="00353911" w:rsidRPr="00353911" w:rsidRDefault="00353911" w:rsidP="00353911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Primer mixes 4, 13, </w:t>
      </w:r>
      <w:r w:rsidR="00660BA5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18, </w:t>
      </w: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31, 38, 42, 46, 55</w:t>
      </w:r>
      <w:r w:rsidR="00660BA5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,</w:t>
      </w: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 58</w:t>
      </w:r>
      <w:r w:rsidR="00660BA5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 and 61</w:t>
      </w: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 may have tendencies of unspecific amplifications.</w:t>
      </w:r>
    </w:p>
    <w:p w14:paraId="6AD620B0" w14:textId="6E9DEDB1" w:rsidR="00353911" w:rsidRPr="00353911" w:rsidRDefault="00353911" w:rsidP="00353911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Primer mix 25 might faintly amplified the C*17 alleles.</w:t>
      </w:r>
    </w:p>
    <w:p w14:paraId="33B0FC18" w14:textId="4F3D5B06" w:rsidR="00353911" w:rsidRPr="00353911" w:rsidRDefault="00353911" w:rsidP="00353911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Primer mix 43 may generate a false positive band of about 800 base pairs. This band should be disregarded when interpreting HLA-B low resolution typings.</w:t>
      </w:r>
    </w:p>
    <w:p w14:paraId="27C3FDCF" w14:textId="7FD9DCA7" w:rsidR="00353911" w:rsidRPr="00353911" w:rsidRDefault="00353911" w:rsidP="00353911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The Bw4-associated HLA-A specificities A9, A23, A24, A2403, A25 and A32 are not amplified by the primer pair in primer mix 46.</w:t>
      </w:r>
    </w:p>
    <w:p w14:paraId="24ECC6EB" w14:textId="63F2ECF3" w:rsidR="00353911" w:rsidRPr="00353911" w:rsidRDefault="00353911" w:rsidP="00353911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Primer mix 39 may give rise to a lower yield of HLA-specific PCR product than the other HLA-B low resolution primer mixes in the B*54 alleles.</w:t>
      </w:r>
    </w:p>
    <w:p w14:paraId="2A97DB3F" w14:textId="7273D9F5" w:rsidR="00353911" w:rsidRPr="00353911" w:rsidRDefault="00353911" w:rsidP="00353911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In primer mix 56 the specific PCR product of 550 base pairs may give rise to a lower yield of HLA-specific PCR product than the other HLA-B low primer mixes. Optimized gel electrophoresis run time may need to be considered to ensure separation from the control band.</w:t>
      </w:r>
    </w:p>
    <w:p w14:paraId="1EC2CA5E" w14:textId="34EA7217" w:rsidR="00353911" w:rsidRPr="00353911" w:rsidRDefault="00353911" w:rsidP="00353911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In</w:t>
      </w:r>
      <w:r w:rsidRPr="00353911">
        <w:rPr>
          <w:rFonts w:ascii="Arial" w:hAnsi="Arial" w:cs="Arial"/>
          <w:b/>
          <w:bCs/>
          <w:iCs/>
          <w:color w:val="000000" w:themeColor="text1"/>
          <w:sz w:val="18"/>
          <w:szCs w:val="18"/>
          <w:vertAlign w:val="superscript"/>
          <w:lang w:val="en-GB" w:eastAsia="sv-SE"/>
        </w:rPr>
        <w:t xml:space="preserve"> </w:t>
      </w: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primer mix 38, the positive control band might be weaker compared to the other HLA-B low resolution primer mixes.</w:t>
      </w:r>
    </w:p>
    <w:p w14:paraId="31DA40C1" w14:textId="0732BFA1" w:rsidR="00353911" w:rsidRPr="00353911" w:rsidRDefault="00353911" w:rsidP="00353911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Primer mix 64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bookmarkEnd w:id="0"/>
    <w:p w14:paraId="3E62F661" w14:textId="1E563BAD" w:rsidR="003149DF" w:rsidRPr="00173D30" w:rsidRDefault="003149DF" w:rsidP="00551AF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lang w:val="en-GB"/>
        </w:rPr>
      </w:pPr>
    </w:p>
    <w:p w14:paraId="68F289C3" w14:textId="61DE22CE" w:rsidR="003149DF" w:rsidRDefault="003149DF" w:rsidP="00551AF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</w:p>
    <w:p w14:paraId="68EC8EFF" w14:textId="21EA15E6" w:rsidR="003149DF" w:rsidRDefault="003149DF" w:rsidP="00551AF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</w:p>
    <w:p w14:paraId="602CC61F" w14:textId="67CB02B3" w:rsidR="006713B8" w:rsidRDefault="006713B8" w:rsidP="00551AF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</w:p>
    <w:p w14:paraId="085548CA" w14:textId="6BF138DE" w:rsidR="008A4940" w:rsidRDefault="00512069" w:rsidP="007035A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  <w:r w:rsidRPr="006713B8">
        <w:br w:type="page"/>
      </w:r>
      <w:r w:rsidR="004C4621" w:rsidRPr="004C4621">
        <w:rPr>
          <w:noProof/>
        </w:rPr>
        <w:lastRenderedPageBreak/>
        <w:drawing>
          <wp:anchor distT="0" distB="0" distL="114300" distR="114300" simplePos="0" relativeHeight="251891712" behindDoc="0" locked="0" layoutInCell="1" allowOverlap="1" wp14:anchorId="37E68BD1" wp14:editId="201F7B0F">
            <wp:simplePos x="0" y="0"/>
            <wp:positionH relativeFrom="margin">
              <wp:align>left</wp:align>
            </wp:positionH>
            <wp:positionV relativeFrom="paragraph">
              <wp:posOffset>230505</wp:posOffset>
            </wp:positionV>
            <wp:extent cx="8533130" cy="5476240"/>
            <wp:effectExtent l="0" t="0" r="127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7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506BA" w:rsidRPr="006506BA">
        <w:t xml:space="preserve"> </w:t>
      </w:r>
      <w:r w:rsidR="00E41A4A">
        <w:br w:type="page"/>
      </w:r>
    </w:p>
    <w:p w14:paraId="7DC9A044" w14:textId="564DB2B4" w:rsidR="00045F6A" w:rsidRDefault="00CD690F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CD690F">
        <w:rPr>
          <w:noProof/>
        </w:rPr>
        <w:lastRenderedPageBreak/>
        <w:drawing>
          <wp:anchor distT="0" distB="0" distL="114300" distR="114300" simplePos="0" relativeHeight="251892736" behindDoc="0" locked="0" layoutInCell="1" allowOverlap="1" wp14:anchorId="7A3F23C2" wp14:editId="625DD93F">
            <wp:simplePos x="0" y="0"/>
            <wp:positionH relativeFrom="margin">
              <wp:align>right</wp:align>
            </wp:positionH>
            <wp:positionV relativeFrom="paragraph">
              <wp:posOffset>87779</wp:posOffset>
            </wp:positionV>
            <wp:extent cx="8533130" cy="5617210"/>
            <wp:effectExtent l="0" t="0" r="1270" b="254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61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45F6A">
        <w:rPr>
          <w:rFonts w:cs="Arial"/>
          <w:b/>
          <w:sz w:val="18"/>
          <w:szCs w:val="18"/>
          <w:vertAlign w:val="superscript"/>
        </w:rPr>
        <w:br w:type="page"/>
      </w:r>
    </w:p>
    <w:p w14:paraId="3B16533B" w14:textId="695EBEB3" w:rsidR="00306812" w:rsidRPr="00673496" w:rsidRDefault="00CD690F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CD690F">
        <w:rPr>
          <w:noProof/>
        </w:rPr>
        <w:lastRenderedPageBreak/>
        <w:drawing>
          <wp:anchor distT="0" distB="0" distL="114300" distR="114300" simplePos="0" relativeHeight="251893760" behindDoc="0" locked="0" layoutInCell="1" allowOverlap="1" wp14:anchorId="5F335D02" wp14:editId="07B673FD">
            <wp:simplePos x="0" y="0"/>
            <wp:positionH relativeFrom="margin">
              <wp:align>right</wp:align>
            </wp:positionH>
            <wp:positionV relativeFrom="paragraph">
              <wp:posOffset>61595</wp:posOffset>
            </wp:positionV>
            <wp:extent cx="8533130" cy="5645785"/>
            <wp:effectExtent l="0" t="0" r="127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64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283C218" w14:textId="2FEB4B43" w:rsidR="00306812" w:rsidRDefault="00003AB0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003AB0">
        <w:rPr>
          <w:noProof/>
        </w:rPr>
        <w:lastRenderedPageBreak/>
        <w:drawing>
          <wp:anchor distT="0" distB="0" distL="114300" distR="114300" simplePos="0" relativeHeight="251894784" behindDoc="0" locked="0" layoutInCell="1" allowOverlap="1" wp14:anchorId="6FD760BE" wp14:editId="4951265F">
            <wp:simplePos x="0" y="0"/>
            <wp:positionH relativeFrom="margin">
              <wp:align>right</wp:align>
            </wp:positionH>
            <wp:positionV relativeFrom="paragraph">
              <wp:posOffset>69178</wp:posOffset>
            </wp:positionV>
            <wp:extent cx="8533130" cy="5636036"/>
            <wp:effectExtent l="0" t="0" r="1270" b="3175"/>
            <wp:wrapSquare wrapText="bothSides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636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2182991" w14:textId="64B6F377" w:rsidR="006B06DD" w:rsidRPr="006A4F4B" w:rsidRDefault="00003AB0" w:rsidP="006A4F4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003AB0">
        <w:rPr>
          <w:noProof/>
        </w:rPr>
        <w:lastRenderedPageBreak/>
        <w:drawing>
          <wp:anchor distT="0" distB="0" distL="114300" distR="114300" simplePos="0" relativeHeight="251895808" behindDoc="0" locked="0" layoutInCell="1" allowOverlap="1" wp14:anchorId="0E12DDC5" wp14:editId="3361426E">
            <wp:simplePos x="0" y="0"/>
            <wp:positionH relativeFrom="margin">
              <wp:align>right</wp:align>
            </wp:positionH>
            <wp:positionV relativeFrom="paragraph">
              <wp:posOffset>274917</wp:posOffset>
            </wp:positionV>
            <wp:extent cx="8533130" cy="5033010"/>
            <wp:effectExtent l="0" t="0" r="1270" b="0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3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9748F" w:rsidRPr="00CC2F05">
        <w:br w:type="page"/>
      </w:r>
    </w:p>
    <w:p w14:paraId="68C36732" w14:textId="7089884A" w:rsidR="006B06DD" w:rsidRDefault="006B06DD" w:rsidP="0046510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firstLine="720"/>
      </w:pPr>
    </w:p>
    <w:p w14:paraId="564234A7" w14:textId="33541453" w:rsidR="006B06DD" w:rsidRPr="00465109" w:rsidRDefault="00003AB0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003AB0">
        <w:rPr>
          <w:noProof/>
        </w:rPr>
        <w:drawing>
          <wp:anchor distT="0" distB="0" distL="114300" distR="114300" simplePos="0" relativeHeight="251896832" behindDoc="0" locked="0" layoutInCell="1" allowOverlap="1" wp14:anchorId="7C76B5E7" wp14:editId="144FB6E8">
            <wp:simplePos x="0" y="0"/>
            <wp:positionH relativeFrom="margin">
              <wp:align>right</wp:align>
            </wp:positionH>
            <wp:positionV relativeFrom="paragraph">
              <wp:posOffset>138094</wp:posOffset>
            </wp:positionV>
            <wp:extent cx="8533130" cy="5375275"/>
            <wp:effectExtent l="0" t="0" r="1270" b="0"/>
            <wp:wrapSquare wrapText="bothSides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7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E441F" w:rsidRPr="006B06DD">
        <w:br w:type="page"/>
      </w:r>
      <w:r w:rsidR="00FD4094" w:rsidRPr="00FD4094">
        <w:rPr>
          <w:noProof/>
        </w:rPr>
        <w:lastRenderedPageBreak/>
        <w:drawing>
          <wp:anchor distT="0" distB="0" distL="114300" distR="114300" simplePos="0" relativeHeight="251897856" behindDoc="0" locked="0" layoutInCell="1" allowOverlap="1" wp14:anchorId="13808248" wp14:editId="4527E794">
            <wp:simplePos x="0" y="0"/>
            <wp:positionH relativeFrom="margin">
              <wp:align>right</wp:align>
            </wp:positionH>
            <wp:positionV relativeFrom="paragraph">
              <wp:posOffset>101600</wp:posOffset>
            </wp:positionV>
            <wp:extent cx="8533130" cy="5375275"/>
            <wp:effectExtent l="0" t="0" r="1270" b="0"/>
            <wp:wrapSquare wrapText="bothSides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7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E441F">
        <w:rPr>
          <w:rFonts w:cs="Arial"/>
          <w:b/>
          <w:sz w:val="18"/>
          <w:szCs w:val="18"/>
          <w:vertAlign w:val="superscript"/>
        </w:rPr>
        <w:br w:type="page"/>
      </w:r>
    </w:p>
    <w:p w14:paraId="44EAC75B" w14:textId="1D07047C" w:rsidR="00FF044C" w:rsidRPr="005A78AC" w:rsidRDefault="00FD4094" w:rsidP="005A78A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FD4094">
        <w:rPr>
          <w:noProof/>
        </w:rPr>
        <w:lastRenderedPageBreak/>
        <w:drawing>
          <wp:anchor distT="0" distB="0" distL="114300" distR="114300" simplePos="0" relativeHeight="251898880" behindDoc="0" locked="0" layoutInCell="1" allowOverlap="1" wp14:anchorId="029D1B38" wp14:editId="2D98E736">
            <wp:simplePos x="0" y="0"/>
            <wp:positionH relativeFrom="margin">
              <wp:align>right</wp:align>
            </wp:positionH>
            <wp:positionV relativeFrom="paragraph">
              <wp:posOffset>87891</wp:posOffset>
            </wp:positionV>
            <wp:extent cx="8533130" cy="5614148"/>
            <wp:effectExtent l="0" t="0" r="1270" b="5715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614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45E08" w:rsidRPr="006B06DD">
        <w:br w:type="page"/>
      </w:r>
      <w:r w:rsidRPr="00FD4094">
        <w:rPr>
          <w:noProof/>
        </w:rPr>
        <w:lastRenderedPageBreak/>
        <w:drawing>
          <wp:anchor distT="0" distB="0" distL="114300" distR="114300" simplePos="0" relativeHeight="251899904" behindDoc="0" locked="0" layoutInCell="1" allowOverlap="1" wp14:anchorId="6541D92B" wp14:editId="14D6C751">
            <wp:simplePos x="0" y="0"/>
            <wp:positionH relativeFrom="margin">
              <wp:align>right</wp:align>
            </wp:positionH>
            <wp:positionV relativeFrom="paragraph">
              <wp:posOffset>68730</wp:posOffset>
            </wp:positionV>
            <wp:extent cx="8533130" cy="5634990"/>
            <wp:effectExtent l="0" t="0" r="1270" b="3810"/>
            <wp:wrapSquare wrapText="bothSides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63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D0CC3">
        <w:rPr>
          <w:rFonts w:cs="Arial"/>
          <w:b/>
          <w:sz w:val="18"/>
          <w:szCs w:val="18"/>
          <w:vertAlign w:val="superscript"/>
        </w:rPr>
        <w:br w:type="page"/>
      </w:r>
      <w:r w:rsidRPr="00FD4094">
        <w:rPr>
          <w:noProof/>
        </w:rPr>
        <w:lastRenderedPageBreak/>
        <w:drawing>
          <wp:anchor distT="0" distB="0" distL="114300" distR="114300" simplePos="0" relativeHeight="251900928" behindDoc="0" locked="0" layoutInCell="1" allowOverlap="1" wp14:anchorId="6A045314" wp14:editId="377F0008">
            <wp:simplePos x="0" y="0"/>
            <wp:positionH relativeFrom="margin">
              <wp:posOffset>-1270</wp:posOffset>
            </wp:positionH>
            <wp:positionV relativeFrom="paragraph">
              <wp:posOffset>227068</wp:posOffset>
            </wp:positionV>
            <wp:extent cx="8533130" cy="4095115"/>
            <wp:effectExtent l="0" t="0" r="1270" b="635"/>
            <wp:wrapSquare wrapText="bothSides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09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21D2E">
        <w:rPr>
          <w:rFonts w:cs="Arial"/>
          <w:b/>
          <w:sz w:val="18"/>
          <w:szCs w:val="18"/>
          <w:vertAlign w:val="superscript"/>
        </w:rPr>
        <w:br w:type="page"/>
      </w:r>
    </w:p>
    <w:p w14:paraId="24C289EC" w14:textId="5556338B" w:rsidR="004D17F7" w:rsidRPr="00843D89" w:rsidRDefault="00FD4094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FD4094">
        <w:rPr>
          <w:noProof/>
        </w:rPr>
        <w:lastRenderedPageBreak/>
        <w:drawing>
          <wp:anchor distT="0" distB="0" distL="114300" distR="114300" simplePos="0" relativeHeight="251901952" behindDoc="0" locked="0" layoutInCell="1" allowOverlap="1" wp14:anchorId="1C0F2E06" wp14:editId="6C9D64C0">
            <wp:simplePos x="0" y="0"/>
            <wp:positionH relativeFrom="margin">
              <wp:align>right</wp:align>
            </wp:positionH>
            <wp:positionV relativeFrom="paragraph">
              <wp:posOffset>84455</wp:posOffset>
            </wp:positionV>
            <wp:extent cx="8533130" cy="5622925"/>
            <wp:effectExtent l="0" t="0" r="1270" b="0"/>
            <wp:wrapSquare wrapText="bothSides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62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D0CC3" w:rsidRPr="00FF044C">
        <w:br w:type="page"/>
      </w:r>
      <w:r w:rsidRPr="00FD4094">
        <w:rPr>
          <w:noProof/>
        </w:rPr>
        <w:lastRenderedPageBreak/>
        <w:drawing>
          <wp:anchor distT="0" distB="0" distL="114300" distR="114300" simplePos="0" relativeHeight="251902976" behindDoc="0" locked="0" layoutInCell="1" allowOverlap="1" wp14:anchorId="1CB95528" wp14:editId="535A0A71">
            <wp:simplePos x="0" y="0"/>
            <wp:positionH relativeFrom="margin">
              <wp:align>right</wp:align>
            </wp:positionH>
            <wp:positionV relativeFrom="paragraph">
              <wp:posOffset>53788</wp:posOffset>
            </wp:positionV>
            <wp:extent cx="8533130" cy="5460365"/>
            <wp:effectExtent l="0" t="0" r="1270" b="6985"/>
            <wp:wrapSquare wrapText="bothSides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6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36524">
        <w:rPr>
          <w:rFonts w:cs="Arial"/>
          <w:b/>
          <w:sz w:val="18"/>
          <w:szCs w:val="18"/>
          <w:vertAlign w:val="superscript"/>
        </w:rPr>
        <w:br w:type="page"/>
      </w:r>
    </w:p>
    <w:p w14:paraId="1E54AF04" w14:textId="74F812F7" w:rsidR="004D17F7" w:rsidRDefault="00FD4094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FD4094">
        <w:rPr>
          <w:noProof/>
        </w:rPr>
        <w:lastRenderedPageBreak/>
        <w:drawing>
          <wp:anchor distT="0" distB="0" distL="114300" distR="114300" simplePos="0" relativeHeight="251904000" behindDoc="0" locked="0" layoutInCell="1" allowOverlap="1" wp14:anchorId="4B561AE3" wp14:editId="3E4B886A">
            <wp:simplePos x="0" y="0"/>
            <wp:positionH relativeFrom="margin">
              <wp:align>right</wp:align>
            </wp:positionH>
            <wp:positionV relativeFrom="paragraph">
              <wp:posOffset>59728</wp:posOffset>
            </wp:positionV>
            <wp:extent cx="8533130" cy="5647690"/>
            <wp:effectExtent l="0" t="0" r="1270" b="0"/>
            <wp:wrapSquare wrapText="bothSides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64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0E06968" w14:textId="2A5D6946" w:rsidR="004D17F7" w:rsidRDefault="00B5649D" w:rsidP="001D5F2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B5649D">
        <w:rPr>
          <w:noProof/>
        </w:rPr>
        <w:lastRenderedPageBreak/>
        <w:drawing>
          <wp:anchor distT="0" distB="0" distL="114300" distR="114300" simplePos="0" relativeHeight="251905024" behindDoc="0" locked="0" layoutInCell="1" allowOverlap="1" wp14:anchorId="0E4E8A26" wp14:editId="09B2F002">
            <wp:simplePos x="0" y="0"/>
            <wp:positionH relativeFrom="margin">
              <wp:align>right</wp:align>
            </wp:positionH>
            <wp:positionV relativeFrom="paragraph">
              <wp:posOffset>227106</wp:posOffset>
            </wp:positionV>
            <wp:extent cx="8533130" cy="5125720"/>
            <wp:effectExtent l="0" t="0" r="1270" b="0"/>
            <wp:wrapSquare wrapText="bothSides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2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2DE4CA2" w14:textId="43BAEBE2" w:rsidR="009238A0" w:rsidRPr="00046312" w:rsidRDefault="00E402DA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4D17F7">
        <w:br w:type="page"/>
      </w:r>
    </w:p>
    <w:p w14:paraId="7BB3B0F7" w14:textId="09C20E57" w:rsidR="00474586" w:rsidRDefault="00B5649D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B5649D">
        <w:rPr>
          <w:noProof/>
        </w:rPr>
        <w:lastRenderedPageBreak/>
        <w:drawing>
          <wp:anchor distT="0" distB="0" distL="114300" distR="114300" simplePos="0" relativeHeight="251906048" behindDoc="0" locked="0" layoutInCell="1" allowOverlap="1" wp14:anchorId="4850C04B" wp14:editId="1C87C7B3">
            <wp:simplePos x="0" y="0"/>
            <wp:positionH relativeFrom="margin">
              <wp:align>right</wp:align>
            </wp:positionH>
            <wp:positionV relativeFrom="paragraph">
              <wp:posOffset>69215</wp:posOffset>
            </wp:positionV>
            <wp:extent cx="8533130" cy="5489575"/>
            <wp:effectExtent l="0" t="0" r="1270" b="0"/>
            <wp:wrapSquare wrapText="bothSides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8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55B37FF" w14:textId="2BCF6EDA" w:rsidR="0080015E" w:rsidRDefault="00E402DA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474586">
        <w:br w:type="page"/>
      </w:r>
      <w:r w:rsidR="00B5649D" w:rsidRPr="00B5649D">
        <w:rPr>
          <w:noProof/>
        </w:rPr>
        <w:lastRenderedPageBreak/>
        <w:drawing>
          <wp:anchor distT="0" distB="0" distL="114300" distR="114300" simplePos="0" relativeHeight="251907072" behindDoc="0" locked="0" layoutInCell="1" allowOverlap="1" wp14:anchorId="60AC7500" wp14:editId="08B6F211">
            <wp:simplePos x="0" y="0"/>
            <wp:positionH relativeFrom="margin">
              <wp:align>right</wp:align>
            </wp:positionH>
            <wp:positionV relativeFrom="paragraph">
              <wp:posOffset>49866</wp:posOffset>
            </wp:positionV>
            <wp:extent cx="8533130" cy="5652770"/>
            <wp:effectExtent l="0" t="0" r="1270" b="5080"/>
            <wp:wrapSquare wrapText="bothSides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65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46535">
        <w:rPr>
          <w:b/>
          <w:spacing w:val="-3"/>
          <w:sz w:val="18"/>
          <w:szCs w:val="18"/>
          <w:vertAlign w:val="superscript"/>
        </w:rPr>
        <w:br w:type="page"/>
      </w:r>
    </w:p>
    <w:p w14:paraId="177FF4A0" w14:textId="1A7E9001" w:rsidR="0080015E" w:rsidRDefault="0080015E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22D86070" w14:textId="30E1DFB1" w:rsidR="0080015E" w:rsidRDefault="00B5649D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B5649D">
        <w:rPr>
          <w:noProof/>
        </w:rPr>
        <w:drawing>
          <wp:anchor distT="0" distB="0" distL="114300" distR="114300" simplePos="0" relativeHeight="251908096" behindDoc="0" locked="0" layoutInCell="1" allowOverlap="1" wp14:anchorId="4133098D" wp14:editId="7AC3765C">
            <wp:simplePos x="0" y="0"/>
            <wp:positionH relativeFrom="margin">
              <wp:align>right</wp:align>
            </wp:positionH>
            <wp:positionV relativeFrom="paragraph">
              <wp:posOffset>181760</wp:posOffset>
            </wp:positionV>
            <wp:extent cx="8533130" cy="5289550"/>
            <wp:effectExtent l="0" t="0" r="1270" b="6350"/>
            <wp:wrapSquare wrapText="bothSides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8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F87902" w14:textId="0789C79C" w:rsidR="0080015E" w:rsidRDefault="00B5649D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B5649D">
        <w:rPr>
          <w:noProof/>
        </w:rPr>
        <w:lastRenderedPageBreak/>
        <w:drawing>
          <wp:anchor distT="0" distB="0" distL="114300" distR="114300" simplePos="0" relativeHeight="251909120" behindDoc="0" locked="0" layoutInCell="1" allowOverlap="1" wp14:anchorId="67F4C5BD" wp14:editId="17EBE024">
            <wp:simplePos x="0" y="0"/>
            <wp:positionH relativeFrom="margin">
              <wp:posOffset>-1270</wp:posOffset>
            </wp:positionH>
            <wp:positionV relativeFrom="paragraph">
              <wp:posOffset>271593</wp:posOffset>
            </wp:positionV>
            <wp:extent cx="8533130" cy="5033010"/>
            <wp:effectExtent l="0" t="0" r="1270" b="0"/>
            <wp:wrapSquare wrapText="bothSides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3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E9DC0A8" w14:textId="1FD3484F" w:rsidR="00046312" w:rsidRDefault="00F46535" w:rsidP="00C8448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80015E">
        <w:br w:type="page"/>
      </w:r>
    </w:p>
    <w:p w14:paraId="1200CDC6" w14:textId="426AA448" w:rsidR="00046312" w:rsidRDefault="00B5649D" w:rsidP="00C8448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B5649D">
        <w:rPr>
          <w:noProof/>
        </w:rPr>
        <w:lastRenderedPageBreak/>
        <w:drawing>
          <wp:anchor distT="0" distB="0" distL="114300" distR="114300" simplePos="0" relativeHeight="251910144" behindDoc="0" locked="0" layoutInCell="1" allowOverlap="1" wp14:anchorId="50153C3C" wp14:editId="102D3933">
            <wp:simplePos x="0" y="0"/>
            <wp:positionH relativeFrom="margin">
              <wp:align>right</wp:align>
            </wp:positionH>
            <wp:positionV relativeFrom="paragraph">
              <wp:posOffset>140335</wp:posOffset>
            </wp:positionV>
            <wp:extent cx="8533130" cy="4697730"/>
            <wp:effectExtent l="0" t="0" r="1270" b="7620"/>
            <wp:wrapSquare wrapText="bothSides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69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60CAC2" w14:textId="6051EFD5" w:rsidR="00046312" w:rsidRDefault="00046312" w:rsidP="00C8448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3016D626" w14:textId="77777777" w:rsidR="00046312" w:rsidRDefault="00046312" w:rsidP="00C8448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14473724" w14:textId="17EEE379" w:rsidR="00837C6C" w:rsidRPr="00C84483" w:rsidRDefault="00F46535" w:rsidP="00C8448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046312">
        <w:br w:type="page"/>
      </w:r>
      <w:r w:rsidR="002318C4" w:rsidRPr="002318C4">
        <w:rPr>
          <w:noProof/>
        </w:rPr>
        <w:lastRenderedPageBreak/>
        <w:drawing>
          <wp:anchor distT="0" distB="0" distL="114300" distR="114300" simplePos="0" relativeHeight="251911168" behindDoc="0" locked="0" layoutInCell="1" allowOverlap="1" wp14:anchorId="319A89F2" wp14:editId="44349277">
            <wp:simplePos x="0" y="0"/>
            <wp:positionH relativeFrom="margin">
              <wp:posOffset>-1270</wp:posOffset>
            </wp:positionH>
            <wp:positionV relativeFrom="paragraph">
              <wp:posOffset>65293</wp:posOffset>
            </wp:positionV>
            <wp:extent cx="8533130" cy="5642610"/>
            <wp:effectExtent l="0" t="0" r="1270" b="0"/>
            <wp:wrapSquare wrapText="bothSides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64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8555F">
        <w:rPr>
          <w:b/>
          <w:spacing w:val="-3"/>
          <w:sz w:val="18"/>
          <w:szCs w:val="18"/>
          <w:vertAlign w:val="superscript"/>
        </w:rPr>
        <w:br w:type="page"/>
      </w:r>
    </w:p>
    <w:p w14:paraId="2C6A767D" w14:textId="52E09DF1" w:rsidR="00837C6C" w:rsidRPr="005E7F88" w:rsidRDefault="002318C4" w:rsidP="005E7F8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2318C4">
        <w:rPr>
          <w:noProof/>
        </w:rPr>
        <w:lastRenderedPageBreak/>
        <w:drawing>
          <wp:anchor distT="0" distB="0" distL="114300" distR="114300" simplePos="0" relativeHeight="251912192" behindDoc="0" locked="0" layoutInCell="1" allowOverlap="1" wp14:anchorId="61C8C043" wp14:editId="2A134C07">
            <wp:simplePos x="0" y="0"/>
            <wp:positionH relativeFrom="margin">
              <wp:align>right</wp:align>
            </wp:positionH>
            <wp:positionV relativeFrom="paragraph">
              <wp:posOffset>145191</wp:posOffset>
            </wp:positionV>
            <wp:extent cx="8533130" cy="5560060"/>
            <wp:effectExtent l="0" t="0" r="1270" b="2540"/>
            <wp:wrapSquare wrapText="bothSides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6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8555F" w:rsidRPr="00837C6C">
        <w:br w:type="page"/>
      </w:r>
    </w:p>
    <w:p w14:paraId="0B50580E" w14:textId="131227BD" w:rsidR="00913BCC" w:rsidRDefault="002318C4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2318C4">
        <w:rPr>
          <w:noProof/>
        </w:rPr>
        <w:lastRenderedPageBreak/>
        <w:drawing>
          <wp:anchor distT="0" distB="0" distL="114300" distR="114300" simplePos="0" relativeHeight="251913216" behindDoc="0" locked="0" layoutInCell="1" allowOverlap="1" wp14:anchorId="66EC60B6" wp14:editId="3B25EC07">
            <wp:simplePos x="0" y="0"/>
            <wp:positionH relativeFrom="margin">
              <wp:align>right</wp:align>
            </wp:positionH>
            <wp:positionV relativeFrom="paragraph">
              <wp:posOffset>101600</wp:posOffset>
            </wp:positionV>
            <wp:extent cx="8533130" cy="5375275"/>
            <wp:effectExtent l="0" t="0" r="1270" b="0"/>
            <wp:wrapSquare wrapText="bothSides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7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8555F" w:rsidRPr="00837C6C">
        <w:br w:type="page"/>
      </w:r>
    </w:p>
    <w:p w14:paraId="64FFA314" w14:textId="24CB4D5D" w:rsidR="00913BCC" w:rsidRDefault="002318C4">
      <w:pPr>
        <w:rPr>
          <w:rFonts w:ascii="Arial" w:hAnsi="Arial"/>
          <w:spacing w:val="-2"/>
          <w:sz w:val="20"/>
          <w:szCs w:val="20"/>
        </w:rPr>
      </w:pPr>
      <w:r w:rsidRPr="002318C4">
        <w:rPr>
          <w:noProof/>
        </w:rPr>
        <w:lastRenderedPageBreak/>
        <w:drawing>
          <wp:anchor distT="0" distB="0" distL="114300" distR="114300" simplePos="0" relativeHeight="251914240" behindDoc="0" locked="0" layoutInCell="1" allowOverlap="1" wp14:anchorId="200FE4D8" wp14:editId="31601844">
            <wp:simplePos x="0" y="0"/>
            <wp:positionH relativeFrom="margin">
              <wp:posOffset>-1270</wp:posOffset>
            </wp:positionH>
            <wp:positionV relativeFrom="paragraph">
              <wp:posOffset>82700</wp:posOffset>
            </wp:positionV>
            <wp:extent cx="8533130" cy="5624830"/>
            <wp:effectExtent l="0" t="0" r="1270" b="0"/>
            <wp:wrapSquare wrapText="bothSides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62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13BCC">
        <w:br w:type="page"/>
      </w:r>
    </w:p>
    <w:p w14:paraId="0D63A7AD" w14:textId="06F4BC1C" w:rsidR="00F4402C" w:rsidRDefault="00574E18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574E18">
        <w:rPr>
          <w:noProof/>
        </w:rPr>
        <w:lastRenderedPageBreak/>
        <w:drawing>
          <wp:anchor distT="0" distB="0" distL="114300" distR="114300" simplePos="0" relativeHeight="251915264" behindDoc="0" locked="0" layoutInCell="1" allowOverlap="1" wp14:anchorId="30CB0804" wp14:editId="32782720">
            <wp:simplePos x="0" y="0"/>
            <wp:positionH relativeFrom="margin">
              <wp:align>right</wp:align>
            </wp:positionH>
            <wp:positionV relativeFrom="paragraph">
              <wp:posOffset>68580</wp:posOffset>
            </wp:positionV>
            <wp:extent cx="8533130" cy="5634990"/>
            <wp:effectExtent l="0" t="0" r="1270" b="381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63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44EBEDF" w14:textId="040ECA1A" w:rsidR="00F4402C" w:rsidRDefault="00574E18" w:rsidP="008A3B8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574E18">
        <w:rPr>
          <w:noProof/>
        </w:rPr>
        <w:lastRenderedPageBreak/>
        <w:drawing>
          <wp:anchor distT="0" distB="0" distL="114300" distR="114300" simplePos="0" relativeHeight="251916288" behindDoc="0" locked="0" layoutInCell="1" allowOverlap="1" wp14:anchorId="2E9A5295" wp14:editId="466BFBF8">
            <wp:simplePos x="0" y="0"/>
            <wp:positionH relativeFrom="margin">
              <wp:align>right</wp:align>
            </wp:positionH>
            <wp:positionV relativeFrom="paragraph">
              <wp:posOffset>287094</wp:posOffset>
            </wp:positionV>
            <wp:extent cx="8533130" cy="5378450"/>
            <wp:effectExtent l="0" t="0" r="127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7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3BA99D7" w14:textId="6BD8D3F6" w:rsidR="00471C1C" w:rsidRDefault="00574E18" w:rsidP="00FC5D0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574E18">
        <w:rPr>
          <w:noProof/>
        </w:rPr>
        <w:lastRenderedPageBreak/>
        <w:drawing>
          <wp:anchor distT="0" distB="0" distL="114300" distR="114300" simplePos="0" relativeHeight="251917312" behindDoc="0" locked="0" layoutInCell="1" allowOverlap="1" wp14:anchorId="437F4029" wp14:editId="7848870A">
            <wp:simplePos x="0" y="0"/>
            <wp:positionH relativeFrom="margin">
              <wp:align>right</wp:align>
            </wp:positionH>
            <wp:positionV relativeFrom="paragraph">
              <wp:posOffset>260238</wp:posOffset>
            </wp:positionV>
            <wp:extent cx="8533130" cy="5050790"/>
            <wp:effectExtent l="0" t="0" r="127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5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14F3BC9" w14:textId="2187A530" w:rsidR="00471C1C" w:rsidRDefault="00471C1C" w:rsidP="00FC5D0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22E5D10C" w14:textId="2F62B8BE" w:rsidR="00471C1C" w:rsidRDefault="00471C1C" w:rsidP="00FC5D0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75E6B865" w14:textId="63AC4051" w:rsidR="00C55662" w:rsidRDefault="00C5566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4527F333" w14:textId="56BDC97D" w:rsidR="00C55662" w:rsidRDefault="00C5566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637010A5" w14:textId="5699B986" w:rsidR="00AD5F11" w:rsidRDefault="00574E18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574E18">
        <w:rPr>
          <w:noProof/>
        </w:rPr>
        <w:drawing>
          <wp:anchor distT="0" distB="0" distL="114300" distR="114300" simplePos="0" relativeHeight="251918336" behindDoc="0" locked="0" layoutInCell="1" allowOverlap="1" wp14:anchorId="648E3B73" wp14:editId="626F35CD">
            <wp:simplePos x="0" y="0"/>
            <wp:positionH relativeFrom="margin">
              <wp:align>right</wp:align>
            </wp:positionH>
            <wp:positionV relativeFrom="paragraph">
              <wp:posOffset>272975</wp:posOffset>
            </wp:positionV>
            <wp:extent cx="8533130" cy="4868545"/>
            <wp:effectExtent l="0" t="0" r="1270" b="825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86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AD17CEE" w14:textId="6D905F02" w:rsidR="00AD5F11" w:rsidRDefault="00AD5F11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1C451567" w14:textId="77777777" w:rsidR="00AD5F11" w:rsidRDefault="00AD5F11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37AF0C33" w14:textId="77777777" w:rsidR="00AD5F11" w:rsidRDefault="00AD5F11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20CE493E" w14:textId="78D6B850" w:rsidR="00EB0091" w:rsidRDefault="00574E18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574E18">
        <w:rPr>
          <w:noProof/>
        </w:rPr>
        <w:lastRenderedPageBreak/>
        <w:drawing>
          <wp:anchor distT="0" distB="0" distL="114300" distR="114300" simplePos="0" relativeHeight="251919360" behindDoc="0" locked="0" layoutInCell="1" allowOverlap="1" wp14:anchorId="5D244F63" wp14:editId="4472BFD6">
            <wp:simplePos x="0" y="0"/>
            <wp:positionH relativeFrom="margin">
              <wp:align>right</wp:align>
            </wp:positionH>
            <wp:positionV relativeFrom="paragraph">
              <wp:posOffset>137459</wp:posOffset>
            </wp:positionV>
            <wp:extent cx="8533130" cy="5300345"/>
            <wp:effectExtent l="0" t="0" r="127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00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B0091">
        <w:rPr>
          <w:b/>
          <w:spacing w:val="-3"/>
          <w:sz w:val="18"/>
          <w:szCs w:val="18"/>
          <w:vertAlign w:val="superscript"/>
        </w:rPr>
        <w:br w:type="page"/>
      </w:r>
    </w:p>
    <w:p w14:paraId="45DB61AE" w14:textId="0AD45E73" w:rsidR="00EB0091" w:rsidRDefault="00EB0091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123F58AD" w14:textId="103810FC" w:rsidR="00574E18" w:rsidRDefault="001520F8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574E18">
        <w:rPr>
          <w:noProof/>
        </w:rPr>
        <w:drawing>
          <wp:anchor distT="0" distB="0" distL="114300" distR="114300" simplePos="0" relativeHeight="251920384" behindDoc="0" locked="0" layoutInCell="1" allowOverlap="1" wp14:anchorId="2CFF3A7C" wp14:editId="6A984C6F">
            <wp:simplePos x="0" y="0"/>
            <wp:positionH relativeFrom="margin">
              <wp:posOffset>-1270</wp:posOffset>
            </wp:positionH>
            <wp:positionV relativeFrom="paragraph">
              <wp:posOffset>262853</wp:posOffset>
            </wp:positionV>
            <wp:extent cx="8533130" cy="5165090"/>
            <wp:effectExtent l="0" t="0" r="127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6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416D400" w14:textId="77777777" w:rsidR="00574E18" w:rsidRDefault="00574E18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1BEC78A5" w14:textId="77777777" w:rsidR="001520F8" w:rsidRDefault="001520F8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777B846A" w14:textId="3F9D9867" w:rsidR="00574E18" w:rsidRDefault="001520F8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1520F8">
        <w:rPr>
          <w:noProof/>
        </w:rPr>
        <w:drawing>
          <wp:anchor distT="0" distB="0" distL="114300" distR="114300" simplePos="0" relativeHeight="251921408" behindDoc="0" locked="0" layoutInCell="1" allowOverlap="1" wp14:anchorId="3DB9C651" wp14:editId="4C9D0A36">
            <wp:simplePos x="0" y="0"/>
            <wp:positionH relativeFrom="column">
              <wp:posOffset>1606</wp:posOffset>
            </wp:positionH>
            <wp:positionV relativeFrom="paragraph">
              <wp:posOffset>-2129</wp:posOffset>
            </wp:positionV>
            <wp:extent cx="8533130" cy="4430395"/>
            <wp:effectExtent l="0" t="0" r="1270" b="825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430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53C23F" w14:textId="022F80F8" w:rsidR="00DE054D" w:rsidRPr="00997B8C" w:rsidRDefault="00DE054D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DE7D8A">
        <w:rPr>
          <w:b/>
          <w:spacing w:val="-3"/>
          <w:sz w:val="18"/>
          <w:szCs w:val="18"/>
          <w:vertAlign w:val="superscript"/>
        </w:rPr>
        <w:t>1</w:t>
      </w:r>
      <w:r w:rsidRPr="00DE7D8A">
        <w:rPr>
          <w:spacing w:val="-3"/>
          <w:sz w:val="18"/>
          <w:szCs w:val="18"/>
        </w:rPr>
        <w:t>HLA-B alleles listed on the IMGT/HLA web page</w:t>
      </w:r>
      <w:r w:rsidR="006C109F">
        <w:rPr>
          <w:spacing w:val="-3"/>
          <w:sz w:val="18"/>
          <w:szCs w:val="18"/>
        </w:rPr>
        <w:t xml:space="preserve"> 20</w:t>
      </w:r>
      <w:r w:rsidR="001520F8">
        <w:rPr>
          <w:spacing w:val="-3"/>
          <w:sz w:val="18"/>
          <w:szCs w:val="18"/>
        </w:rPr>
        <w:t>20</w:t>
      </w:r>
      <w:r w:rsidR="00997B8C">
        <w:rPr>
          <w:spacing w:val="-3"/>
          <w:sz w:val="18"/>
          <w:szCs w:val="18"/>
        </w:rPr>
        <w:t>-</w:t>
      </w:r>
      <w:r w:rsidR="001520F8">
        <w:rPr>
          <w:spacing w:val="-3"/>
          <w:sz w:val="18"/>
          <w:szCs w:val="18"/>
        </w:rPr>
        <w:t>July</w:t>
      </w:r>
      <w:r w:rsidR="00537112">
        <w:rPr>
          <w:spacing w:val="-3"/>
          <w:sz w:val="18"/>
          <w:szCs w:val="18"/>
        </w:rPr>
        <w:t>-</w:t>
      </w:r>
      <w:r w:rsidR="00791773">
        <w:rPr>
          <w:spacing w:val="-3"/>
          <w:sz w:val="18"/>
          <w:szCs w:val="18"/>
        </w:rPr>
        <w:t>1</w:t>
      </w:r>
      <w:r w:rsidR="001520F8">
        <w:rPr>
          <w:spacing w:val="-3"/>
          <w:sz w:val="18"/>
          <w:szCs w:val="18"/>
        </w:rPr>
        <w:t>3</w:t>
      </w:r>
      <w:r w:rsidR="00537112">
        <w:rPr>
          <w:spacing w:val="-3"/>
          <w:sz w:val="18"/>
          <w:szCs w:val="18"/>
        </w:rPr>
        <w:t>, release 3.</w:t>
      </w:r>
      <w:r w:rsidR="001520F8">
        <w:rPr>
          <w:spacing w:val="-3"/>
          <w:sz w:val="18"/>
          <w:szCs w:val="18"/>
        </w:rPr>
        <w:t>41</w:t>
      </w:r>
      <w:r w:rsidR="00C17A83" w:rsidRPr="00DE7D8A">
        <w:rPr>
          <w:spacing w:val="-3"/>
          <w:sz w:val="18"/>
          <w:szCs w:val="18"/>
        </w:rPr>
        <w:t>.0</w:t>
      </w:r>
      <w:r w:rsidRPr="00DE7D8A">
        <w:rPr>
          <w:spacing w:val="-3"/>
          <w:sz w:val="18"/>
          <w:szCs w:val="18"/>
        </w:rPr>
        <w:t xml:space="preserve">, </w:t>
      </w:r>
      <w:hyperlink r:id="rId45" w:history="1">
        <w:r w:rsidRPr="00DE7D8A">
          <w:rPr>
            <w:rStyle w:val="Hyperlink"/>
            <w:spacing w:val="-3"/>
            <w:sz w:val="18"/>
            <w:szCs w:val="18"/>
          </w:rPr>
          <w:t>www.ebi.ac.uk/imgt/hla</w:t>
        </w:r>
      </w:hyperlink>
      <w:r w:rsidRPr="00DE7D8A">
        <w:rPr>
          <w:spacing w:val="-3"/>
          <w:sz w:val="18"/>
          <w:szCs w:val="18"/>
        </w:rPr>
        <w:t>.</w:t>
      </w:r>
    </w:p>
    <w:p w14:paraId="5D4FC313" w14:textId="60D0D08A" w:rsidR="00623BFA" w:rsidRPr="00DE7D8A" w:rsidRDefault="00DE054D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DE7D8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623BFA" w:rsidRPr="00DE7D8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623BFA" w:rsidRPr="00DE7D8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46" w:history="1">
        <w:r w:rsidR="00623BFA" w:rsidRPr="00DE7D8A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623BFA" w:rsidRPr="00DE7D8A">
        <w:rPr>
          <w:rFonts w:cs="Arial"/>
          <w:spacing w:val="-3"/>
          <w:sz w:val="18"/>
          <w:szCs w:val="18"/>
        </w:rPr>
        <w:t>.</w:t>
      </w:r>
    </w:p>
    <w:p w14:paraId="6C6C3B51" w14:textId="35CACCBB" w:rsidR="00551AF9" w:rsidRPr="00987E24" w:rsidRDefault="00DE054D" w:rsidP="00542D64">
      <w:pPr>
        <w:pStyle w:val="Footer"/>
        <w:tabs>
          <w:tab w:val="clear" w:pos="4153"/>
          <w:tab w:val="clear" w:pos="8306"/>
          <w:tab w:val="left" w:pos="-567"/>
        </w:tabs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/>
          <w:b/>
          <w:spacing w:val="-1"/>
          <w:sz w:val="18"/>
          <w:szCs w:val="18"/>
          <w:vertAlign w:val="superscript"/>
          <w:lang w:val="en-US"/>
        </w:rPr>
        <w:t>3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In this table we use the information in the HLA Dictionary 2004 on the </w:t>
      </w:r>
      <w:r w:rsidR="00623BFA" w:rsidRPr="00691574">
        <w:rPr>
          <w:rFonts w:ascii="Arial" w:hAnsi="Arial" w:cs="Arial"/>
          <w:color w:val="0000FF"/>
          <w:spacing w:val="-3"/>
          <w:sz w:val="18"/>
          <w:szCs w:val="18"/>
          <w:u w:val="single"/>
        </w:rPr>
        <w:t>www.ebi.ac.uk/imgt/hla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 web site and the expert-assigned serological grouping in </w:t>
      </w:r>
      <w:r w:rsidR="00623BFA" w:rsidRPr="00DE7D8A">
        <w:rPr>
          <w:rFonts w:ascii="Arial" w:hAnsi="Arial" w:cs="Arial"/>
          <w:iCs/>
          <w:sz w:val="18"/>
          <w:szCs w:val="18"/>
        </w:rPr>
        <w:t>Tissue Antigens (2009)</w:t>
      </w:r>
      <w:r w:rsidR="00623BFA" w:rsidRPr="00DE7D8A">
        <w:rPr>
          <w:rStyle w:val="Strong"/>
          <w:rFonts w:ascii="Arial" w:hAnsi="Arial" w:cs="Arial"/>
          <w:iCs/>
          <w:sz w:val="18"/>
          <w:szCs w:val="18"/>
        </w:rPr>
        <w:t xml:space="preserve"> </w:t>
      </w:r>
      <w:r w:rsidR="00623BFA" w:rsidRPr="00DE7D8A">
        <w:rPr>
          <w:rStyle w:val="Strong"/>
          <w:rFonts w:ascii="Arial" w:hAnsi="Arial" w:cs="Arial"/>
          <w:b w:val="0"/>
          <w:iCs/>
          <w:sz w:val="18"/>
          <w:szCs w:val="18"/>
        </w:rPr>
        <w:t>73</w:t>
      </w:r>
      <w:r w:rsidR="00623BFA" w:rsidRPr="00DE7D8A">
        <w:rPr>
          <w:rFonts w:ascii="Arial" w:hAnsi="Arial" w:cs="Arial"/>
          <w:iCs/>
          <w:sz w:val="18"/>
          <w:szCs w:val="18"/>
        </w:rPr>
        <w:t>:</w:t>
      </w:r>
      <w:r w:rsidR="00623BFA" w:rsidRPr="00DE7D8A">
        <w:rPr>
          <w:rFonts w:ascii="Arial" w:hAnsi="Arial" w:cs="Arial"/>
          <w:sz w:val="18"/>
          <w:szCs w:val="18"/>
        </w:rPr>
        <w:t>95-170</w:t>
      </w:r>
      <w:r w:rsidR="00623BFA" w:rsidRPr="00DE7D8A">
        <w:rPr>
          <w:rFonts w:ascii="Arial" w:hAnsi="Arial" w:cs="Arial"/>
          <w:spacing w:val="-1"/>
          <w:sz w:val="18"/>
          <w:szCs w:val="18"/>
        </w:rPr>
        <w:t>.</w:t>
      </w:r>
    </w:p>
    <w:p w14:paraId="0F2C7EC7" w14:textId="77777777" w:rsidR="00E41FC6" w:rsidRPr="00E41FC6" w:rsidRDefault="00C17A8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41FC6">
        <w:rPr>
          <w:rFonts w:ascii="Arial" w:hAnsi="Arial"/>
          <w:b/>
          <w:spacing w:val="-1"/>
          <w:sz w:val="18"/>
          <w:szCs w:val="18"/>
          <w:vertAlign w:val="superscript"/>
          <w:lang w:val="en-GB"/>
        </w:rPr>
        <w:lastRenderedPageBreak/>
        <w:t>4</w:t>
      </w:r>
      <w:r w:rsidR="00E41FC6" w:rsidRPr="00E41FC6">
        <w:rPr>
          <w:rFonts w:ascii="Arial" w:hAnsi="Arial"/>
          <w:spacing w:val="-1"/>
          <w:sz w:val="18"/>
          <w:szCs w:val="18"/>
        </w:rPr>
        <w:t>The following alleles give rise to identical amplification patterns with the HLA-B low resolution primer set. These alleles can be separated by the respective high resolution primer sets.</w:t>
      </w: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6796"/>
        <w:gridCol w:w="6096"/>
      </w:tblGrid>
      <w:tr w:rsidR="00537112" w:rsidRPr="00537112" w14:paraId="4DDAAECB" w14:textId="77777777" w:rsidTr="008F2D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6796" w:type="dxa"/>
            <w:tcBorders>
              <w:top w:val="nil"/>
              <w:left w:val="nil"/>
              <w:right w:val="nil"/>
            </w:tcBorders>
          </w:tcPr>
          <w:p w14:paraId="39083E95" w14:textId="77777777" w:rsidR="00537112" w:rsidRPr="00537112" w:rsidRDefault="00537112" w:rsidP="00542D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537112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6096" w:type="dxa"/>
            <w:tcBorders>
              <w:top w:val="nil"/>
              <w:left w:val="nil"/>
              <w:right w:val="nil"/>
            </w:tcBorders>
          </w:tcPr>
          <w:p w14:paraId="0C55AD01" w14:textId="77777777" w:rsidR="00537112" w:rsidRPr="00537112" w:rsidRDefault="00537112" w:rsidP="00542D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537112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7E7B49" w:rsidRPr="00537112" w14:paraId="18AFFED7" w14:textId="77777777" w:rsidTr="008F2D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796" w:type="dxa"/>
            <w:tcBorders>
              <w:left w:val="nil"/>
            </w:tcBorders>
          </w:tcPr>
          <w:p w14:paraId="067B3B09" w14:textId="572B6BDD" w:rsidR="007E7B49" w:rsidRPr="00537112" w:rsidRDefault="007E7B49" w:rsidP="007E7B4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AE2712">
              <w:rPr>
                <w:rFonts w:cs="Arial"/>
                <w:spacing w:val="-1"/>
                <w:sz w:val="18"/>
                <w:szCs w:val="18"/>
              </w:rPr>
              <w:t xml:space="preserve">*08:26:01-08:26:02, 08:50, 08:62, 08:85, 08:94, 08:242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AE2712">
              <w:rPr>
                <w:rFonts w:cs="Arial"/>
                <w:spacing w:val="-1"/>
                <w:sz w:val="18"/>
                <w:szCs w:val="18"/>
              </w:rPr>
              <w:t>42:26</w:t>
            </w:r>
          </w:p>
        </w:tc>
        <w:tc>
          <w:tcPr>
            <w:tcW w:w="6096" w:type="dxa"/>
            <w:tcBorders>
              <w:right w:val="nil"/>
            </w:tcBorders>
          </w:tcPr>
          <w:p w14:paraId="409469EA" w14:textId="305FF119" w:rsidR="007E7B49" w:rsidRPr="00537112" w:rsidRDefault="007E7B49" w:rsidP="007E7B4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A86B86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40:430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A86B86">
              <w:rPr>
                <w:rFonts w:cs="Arial"/>
                <w:spacing w:val="-3"/>
                <w:sz w:val="18"/>
                <w:szCs w:val="18"/>
                <w:lang w:eastAsia="sv-SE"/>
              </w:rPr>
              <w:t>48:03:01:01-48:03:02, 48:40</w:t>
            </w:r>
          </w:p>
        </w:tc>
      </w:tr>
      <w:tr w:rsidR="007E7B49" w:rsidRPr="00537112" w14:paraId="51F9CA0D" w14:textId="77777777" w:rsidTr="008F2D2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796" w:type="dxa"/>
            <w:tcBorders>
              <w:left w:val="nil"/>
            </w:tcBorders>
          </w:tcPr>
          <w:p w14:paraId="16F441CF" w14:textId="4280787D" w:rsidR="007E7B49" w:rsidRDefault="007E7B49" w:rsidP="007E7B4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AE271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38:156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AE2712">
              <w:rPr>
                <w:rFonts w:cs="Arial"/>
                <w:spacing w:val="-3"/>
                <w:sz w:val="18"/>
                <w:szCs w:val="18"/>
                <w:lang w:eastAsia="sv-SE"/>
              </w:rPr>
              <w:t>39:136</w:t>
            </w:r>
          </w:p>
        </w:tc>
        <w:tc>
          <w:tcPr>
            <w:tcW w:w="6096" w:type="dxa"/>
            <w:tcBorders>
              <w:right w:val="nil"/>
            </w:tcBorders>
          </w:tcPr>
          <w:p w14:paraId="338D621D" w14:textId="6BB1156F" w:rsidR="007E7B49" w:rsidRPr="00537112" w:rsidRDefault="007E7B49" w:rsidP="007E7B4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A86B86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57:67:01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A86B86">
              <w:rPr>
                <w:rFonts w:cs="Arial"/>
                <w:spacing w:val="-3"/>
                <w:sz w:val="18"/>
                <w:szCs w:val="18"/>
                <w:lang w:eastAsia="sv-SE"/>
              </w:rPr>
              <w:t>58:36</w:t>
            </w:r>
          </w:p>
        </w:tc>
      </w:tr>
      <w:tr w:rsidR="007E7B49" w:rsidRPr="00537112" w14:paraId="0046C6DB" w14:textId="77777777" w:rsidTr="00EA1D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796" w:type="dxa"/>
            <w:tcBorders>
              <w:left w:val="nil"/>
              <w:bottom w:val="nil"/>
            </w:tcBorders>
          </w:tcPr>
          <w:p w14:paraId="59707AC2" w14:textId="72BC7BDF" w:rsidR="007E7B49" w:rsidRPr="00537112" w:rsidRDefault="007E7B49" w:rsidP="007E7B4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6A20C7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38:15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6A20C7">
              <w:rPr>
                <w:rFonts w:cs="Arial"/>
                <w:spacing w:val="-3"/>
                <w:sz w:val="18"/>
                <w:szCs w:val="18"/>
                <w:lang w:eastAsia="sv-SE"/>
              </w:rPr>
              <w:t>39:01:19, 39:25N, 39:30, 39:33, 39:47, 39:50, 39:74, 39:82, 39:102, 39:107, 39:112, 39:128</w:t>
            </w:r>
          </w:p>
        </w:tc>
        <w:tc>
          <w:tcPr>
            <w:tcW w:w="6096" w:type="dxa"/>
            <w:tcBorders>
              <w:bottom w:val="nil"/>
              <w:right w:val="nil"/>
            </w:tcBorders>
          </w:tcPr>
          <w:p w14:paraId="4B225C96" w14:textId="34C15469" w:rsidR="007E7B49" w:rsidRPr="00537112" w:rsidRDefault="007E7B49" w:rsidP="007E7B4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A86B86">
              <w:rPr>
                <w:rFonts w:cs="Arial"/>
                <w:spacing w:val="-1"/>
                <w:sz w:val="18"/>
                <w:szCs w:val="18"/>
              </w:rPr>
              <w:t xml:space="preserve">*57:128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A86B86">
              <w:rPr>
                <w:rFonts w:cs="Arial"/>
                <w:spacing w:val="-1"/>
                <w:sz w:val="18"/>
                <w:szCs w:val="18"/>
              </w:rPr>
              <w:t>58:100</w:t>
            </w:r>
          </w:p>
        </w:tc>
      </w:tr>
    </w:tbl>
    <w:p w14:paraId="3273776F" w14:textId="7C435D3C" w:rsidR="00551AF9" w:rsidRDefault="00551AF9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</w:p>
    <w:p w14:paraId="3F5CBC5C" w14:textId="5B382580" w:rsidR="00791773" w:rsidRPr="00791773" w:rsidRDefault="0079177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791773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12B9BECF" w14:textId="42B8F19C" w:rsidR="00901BE3" w:rsidRPr="00DE7D8A" w:rsidRDefault="00901BE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 w:cs="Arial"/>
          <w:spacing w:val="-1"/>
          <w:sz w:val="18"/>
          <w:szCs w:val="18"/>
        </w:rPr>
        <w:t>w</w:t>
      </w:r>
      <w:r w:rsidR="001520F8">
        <w:rPr>
          <w:rFonts w:ascii="Arial" w:hAnsi="Arial" w:cs="Arial"/>
          <w:spacing w:val="-1"/>
          <w:sz w:val="18"/>
          <w:szCs w:val="18"/>
        </w:rPr>
        <w:t>:</w:t>
      </w:r>
      <w:r w:rsidRPr="00DE7D8A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483ECFA" w14:textId="208FCA31" w:rsidR="00551AF9" w:rsidRPr="002645A5" w:rsidRDefault="00901BE3" w:rsidP="00FC5D09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 w:cs="Arial"/>
          <w:spacing w:val="-1"/>
          <w:sz w:val="18"/>
          <w:szCs w:val="18"/>
        </w:rPr>
        <w:t>?</w:t>
      </w:r>
      <w:r w:rsidR="001520F8">
        <w:rPr>
          <w:rFonts w:ascii="Arial" w:hAnsi="Arial" w:cs="Arial"/>
          <w:spacing w:val="-1"/>
          <w:sz w:val="18"/>
          <w:szCs w:val="18"/>
        </w:rPr>
        <w:t>:</w:t>
      </w:r>
      <w:r w:rsidRPr="00DE7D8A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sectPr w:rsidR="00551AF9" w:rsidRPr="002645A5" w:rsidSect="006E67CF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C825A3" w14:textId="77777777" w:rsidR="00174E24" w:rsidRDefault="00174E24">
      <w:r>
        <w:separator/>
      </w:r>
    </w:p>
  </w:endnote>
  <w:endnote w:type="continuationSeparator" w:id="0">
    <w:p w14:paraId="61B34A92" w14:textId="77777777" w:rsidR="00174E24" w:rsidRDefault="00174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2A592" w14:textId="1602529C" w:rsidR="00265D38" w:rsidRPr="00060351" w:rsidRDefault="00265D38" w:rsidP="00265D38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="00A548D0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6E569E77" w14:textId="77777777" w:rsidR="00265D38" w:rsidRPr="00E61910" w:rsidRDefault="00265D38" w:rsidP="00265D38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0C0A1F90" w14:textId="77777777" w:rsidR="00265D38" w:rsidRPr="00AA240A" w:rsidRDefault="00265D38" w:rsidP="00265D38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57F4A85" w14:textId="7A5D8E13" w:rsidR="00835452" w:rsidRPr="00A6082E" w:rsidRDefault="00265D38" w:rsidP="00A548D0">
    <w:pPr>
      <w:pStyle w:val="Footer"/>
      <w:tabs>
        <w:tab w:val="left" w:pos="8222"/>
      </w:tabs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A548D0">
      <w:rPr>
        <w:rFonts w:ascii="Arial" w:hAnsi="Arial" w:cs="Arial"/>
        <w:lang w:val="en-US"/>
      </w:rPr>
      <w:tab/>
    </w:r>
    <w:r w:rsidR="00CC2F05" w:rsidRPr="00272610">
      <w:rPr>
        <w:rFonts w:ascii="Arial" w:hAnsi="Arial"/>
      </w:rPr>
      <w:t xml:space="preserve">Page </w:t>
    </w:r>
    <w:r w:rsidR="00CC2F05" w:rsidRPr="00AA240A">
      <w:rPr>
        <w:rFonts w:ascii="Arial" w:hAnsi="Arial"/>
      </w:rPr>
      <w:fldChar w:fldCharType="begin"/>
    </w:r>
    <w:r w:rsidR="00CC2F05" w:rsidRPr="00AA240A">
      <w:rPr>
        <w:rFonts w:ascii="Arial" w:hAnsi="Arial"/>
      </w:rPr>
      <w:instrText xml:space="preserve"> PAGE </w:instrText>
    </w:r>
    <w:r w:rsidR="00CC2F05" w:rsidRPr="00AA240A">
      <w:rPr>
        <w:rFonts w:ascii="Arial" w:hAnsi="Arial"/>
      </w:rPr>
      <w:fldChar w:fldCharType="separate"/>
    </w:r>
    <w:r w:rsidR="00173D30">
      <w:rPr>
        <w:rFonts w:ascii="Arial" w:hAnsi="Arial"/>
        <w:noProof/>
      </w:rPr>
      <w:t>21</w:t>
    </w:r>
    <w:r w:rsidR="00CC2F05" w:rsidRPr="00AA240A">
      <w:rPr>
        <w:rFonts w:ascii="Arial" w:hAnsi="Arial"/>
      </w:rPr>
      <w:fldChar w:fldCharType="end"/>
    </w:r>
    <w:r w:rsidR="00CC2F05" w:rsidRPr="00272610">
      <w:rPr>
        <w:rFonts w:ascii="Arial" w:hAnsi="Arial"/>
      </w:rPr>
      <w:t xml:space="preserve"> of </w:t>
    </w:r>
    <w:r w:rsidR="00CC2F05" w:rsidRPr="00272610">
      <w:rPr>
        <w:rFonts w:ascii="Arial" w:hAnsi="Arial"/>
      </w:rPr>
      <w:fldChar w:fldCharType="begin"/>
    </w:r>
    <w:r w:rsidR="00CC2F05" w:rsidRPr="00272610">
      <w:rPr>
        <w:rFonts w:ascii="Arial" w:hAnsi="Arial"/>
      </w:rPr>
      <w:instrText xml:space="preserve"> NUMPAGES </w:instrText>
    </w:r>
    <w:r w:rsidR="00CC2F05" w:rsidRPr="00272610">
      <w:rPr>
        <w:rFonts w:ascii="Arial" w:hAnsi="Arial"/>
      </w:rPr>
      <w:fldChar w:fldCharType="separate"/>
    </w:r>
    <w:r w:rsidR="00173D30">
      <w:rPr>
        <w:rFonts w:ascii="Arial" w:hAnsi="Arial"/>
        <w:noProof/>
      </w:rPr>
      <w:t>36</w:t>
    </w:r>
    <w:r w:rsidR="00CC2F05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BA7CED" w14:textId="77777777" w:rsidR="00174E24" w:rsidRDefault="00174E24">
      <w:r>
        <w:separator/>
      </w:r>
    </w:p>
  </w:footnote>
  <w:footnote w:type="continuationSeparator" w:id="0">
    <w:p w14:paraId="2FC3F420" w14:textId="77777777" w:rsidR="00174E24" w:rsidRDefault="00174E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FC59CA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0D8622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C7E3C" w14:textId="219239C7" w:rsidR="00D06B65" w:rsidRPr="00BE550B" w:rsidRDefault="00111F5D" w:rsidP="00D06B65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698013D" wp14:editId="3BE6E101">
              <wp:simplePos x="0" y="0"/>
              <wp:positionH relativeFrom="margin">
                <wp:align>right</wp:align>
              </wp:positionH>
              <wp:positionV relativeFrom="paragraph">
                <wp:posOffset>-76172</wp:posOffset>
              </wp:positionV>
              <wp:extent cx="2020349" cy="495300"/>
              <wp:effectExtent l="0" t="0" r="1841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0349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88CD04" w14:textId="186F71FD" w:rsidR="00835452" w:rsidRPr="00111F5D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11F5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111F5D" w:rsidRPr="00111F5D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111F5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Product I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698013D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7.9pt;margin-top:-6pt;width:159.1pt;height:39pt;z-index:25165516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">
              <v:textbox style="mso-fit-shape-to-text:t">
                <w:txbxContent>
                  <w:p w14:paraId="2C88CD04" w14:textId="186F71FD" w:rsidR="00835452" w:rsidRPr="00111F5D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111F5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111F5D" w:rsidRPr="00111F5D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111F5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Product I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DB17E5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677C60BF" wp14:editId="68181A38">
          <wp:simplePos x="0" y="0"/>
          <wp:positionH relativeFrom="column">
            <wp:posOffset>-153619</wp:posOffset>
          </wp:positionH>
          <wp:positionV relativeFrom="paragraph">
            <wp:posOffset>-125577</wp:posOffset>
          </wp:positionV>
          <wp:extent cx="1687837" cy="230505"/>
          <wp:effectExtent l="0" t="0" r="7620" b="0"/>
          <wp:wrapSquare wrapText="bothSides"/>
          <wp:docPr id="6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BE550B">
      <w:rPr>
        <w:rFonts w:cs="Arial"/>
        <w:i/>
        <w:sz w:val="40"/>
        <w:szCs w:val="40"/>
      </w:rPr>
      <w:t xml:space="preserve"> </w:t>
    </w:r>
    <w:r w:rsidR="00DF1AB1">
      <w:rPr>
        <w:sz w:val="32"/>
        <w:szCs w:val="32"/>
        <w:vertAlign w:val="superscript"/>
      </w:rPr>
      <w:tab/>
    </w:r>
    <w:r w:rsidR="00DF1AB1">
      <w:rPr>
        <w:sz w:val="32"/>
        <w:szCs w:val="32"/>
        <w:vertAlign w:val="superscript"/>
      </w:rPr>
      <w:tab/>
      <w:t xml:space="preserve"> </w:t>
    </w:r>
    <w:r w:rsidR="00DF1AB1">
      <w:rPr>
        <w:rFonts w:ascii="Arial" w:hAnsi="Arial" w:cs="Arial"/>
        <w:b/>
        <w:sz w:val="20"/>
        <w:szCs w:val="20"/>
      </w:rPr>
      <w:t xml:space="preserve">       </w:t>
    </w:r>
    <w:r>
      <w:rPr>
        <w:rFonts w:ascii="Arial" w:hAnsi="Arial" w:cs="Arial"/>
        <w:b/>
        <w:sz w:val="20"/>
        <w:szCs w:val="20"/>
      </w:rPr>
      <w:t xml:space="preserve"> </w:t>
    </w:r>
    <w:r w:rsidR="00D06B65" w:rsidRPr="00BE550B">
      <w:rPr>
        <w:rFonts w:ascii="Arial" w:hAnsi="Arial" w:cs="Arial"/>
        <w:b/>
        <w:sz w:val="20"/>
        <w:szCs w:val="20"/>
      </w:rPr>
      <w:t>HLA-</w:t>
    </w:r>
    <w:r w:rsidR="00BE550B" w:rsidRPr="00BE550B">
      <w:rPr>
        <w:rFonts w:ascii="Arial" w:hAnsi="Arial" w:cs="Arial"/>
        <w:b/>
        <w:sz w:val="20"/>
        <w:szCs w:val="20"/>
      </w:rPr>
      <w:t>B low resolution</w:t>
    </w:r>
  </w:p>
  <w:p w14:paraId="0903BCF6" w14:textId="5F8E79D0" w:rsidR="00D06B65" w:rsidRPr="00BE550B" w:rsidRDefault="00F234D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November</w:t>
    </w:r>
    <w:r w:rsidR="00265D38">
      <w:rPr>
        <w:rFonts w:ascii="Arial" w:hAnsi="Arial" w:cs="Arial"/>
        <w:sz w:val="20"/>
        <w:szCs w:val="20"/>
      </w:rPr>
      <w:t xml:space="preserve"> 2020</w:t>
    </w:r>
    <w:r w:rsidR="0088058D" w:rsidRPr="00BE550B">
      <w:rPr>
        <w:rFonts w:ascii="Arial" w:hAnsi="Arial" w:cs="Arial"/>
        <w:b/>
        <w:sz w:val="20"/>
        <w:szCs w:val="20"/>
      </w:rPr>
      <w:tab/>
    </w:r>
    <w:r w:rsidR="00BE550B" w:rsidRPr="00BE550B">
      <w:rPr>
        <w:rFonts w:ascii="Arial" w:hAnsi="Arial" w:cs="Arial"/>
        <w:b/>
        <w:sz w:val="20"/>
        <w:szCs w:val="20"/>
      </w:rPr>
      <w:t>101.501-48/12 -48u/12</w:t>
    </w:r>
    <w:r w:rsidR="00D06B65" w:rsidRPr="00BE550B">
      <w:rPr>
        <w:rFonts w:ascii="Arial" w:hAnsi="Arial" w:cs="Arial"/>
        <w:b/>
        <w:sz w:val="20"/>
        <w:szCs w:val="20"/>
      </w:rPr>
      <w:t>u</w:t>
    </w:r>
  </w:p>
  <w:p w14:paraId="6F74D1E7" w14:textId="404399C8" w:rsidR="00835452" w:rsidRPr="0027345B" w:rsidRDefault="0088058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9748F3">
      <w:rPr>
        <w:rFonts w:ascii="Arial" w:hAnsi="Arial" w:cs="Arial"/>
        <w:sz w:val="20"/>
        <w:szCs w:val="20"/>
      </w:rPr>
      <w:t>0</w:t>
    </w:r>
    <w:r w:rsidR="00835452" w:rsidRPr="0027345B">
      <w:rPr>
        <w:rFonts w:ascii="Arial" w:hAnsi="Arial" w:cs="Arial"/>
        <w:b/>
        <w:sz w:val="20"/>
        <w:szCs w:val="20"/>
      </w:rPr>
      <w:t xml:space="preserve">                                  </w:t>
    </w:r>
    <w:r w:rsidRPr="0027345B">
      <w:rPr>
        <w:rFonts w:ascii="Arial" w:hAnsi="Arial" w:cs="Arial"/>
        <w:b/>
        <w:sz w:val="20"/>
        <w:szCs w:val="20"/>
      </w:rPr>
      <w:t xml:space="preserve">                             </w:t>
    </w:r>
    <w:r w:rsidR="00DC5FD7">
      <w:rPr>
        <w:rFonts w:ascii="Arial" w:hAnsi="Arial" w:cs="Arial"/>
        <w:b/>
        <w:sz w:val="20"/>
        <w:szCs w:val="20"/>
      </w:rPr>
      <w:t xml:space="preserve">  </w:t>
    </w:r>
    <w:r w:rsidR="00111F5D">
      <w:rPr>
        <w:rFonts w:ascii="Arial" w:hAnsi="Arial" w:cs="Arial"/>
        <w:b/>
        <w:sz w:val="20"/>
        <w:szCs w:val="20"/>
      </w:rPr>
      <w:t xml:space="preserve">     </w:t>
    </w:r>
    <w:r w:rsidR="00F234DD">
      <w:rPr>
        <w:rFonts w:ascii="Arial" w:hAnsi="Arial" w:cs="Arial"/>
        <w:b/>
        <w:sz w:val="20"/>
        <w:szCs w:val="20"/>
      </w:rPr>
      <w:t>6L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D2BB8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3631CB0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849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A2MDSwtDSxNDdW0lEKTi0uzszPAykwqgUAW2ARxywAAAA="/>
  </w:docVars>
  <w:rsids>
    <w:rsidRoot w:val="001010A3"/>
    <w:rsid w:val="00001DAD"/>
    <w:rsid w:val="00003AB0"/>
    <w:rsid w:val="00003ADC"/>
    <w:rsid w:val="00012D10"/>
    <w:rsid w:val="00020579"/>
    <w:rsid w:val="00020EA2"/>
    <w:rsid w:val="00024005"/>
    <w:rsid w:val="00024ADB"/>
    <w:rsid w:val="000334D6"/>
    <w:rsid w:val="0003770A"/>
    <w:rsid w:val="0004355C"/>
    <w:rsid w:val="00043B28"/>
    <w:rsid w:val="00045F6A"/>
    <w:rsid w:val="00046312"/>
    <w:rsid w:val="00047290"/>
    <w:rsid w:val="000529EB"/>
    <w:rsid w:val="0005415B"/>
    <w:rsid w:val="00060484"/>
    <w:rsid w:val="00066D82"/>
    <w:rsid w:val="00072FF0"/>
    <w:rsid w:val="00073075"/>
    <w:rsid w:val="00073EB6"/>
    <w:rsid w:val="00076077"/>
    <w:rsid w:val="00076D91"/>
    <w:rsid w:val="0007755F"/>
    <w:rsid w:val="00085E00"/>
    <w:rsid w:val="000948AA"/>
    <w:rsid w:val="0009679C"/>
    <w:rsid w:val="000A7055"/>
    <w:rsid w:val="000B344E"/>
    <w:rsid w:val="000B4DB0"/>
    <w:rsid w:val="000B532E"/>
    <w:rsid w:val="000C7605"/>
    <w:rsid w:val="000D1169"/>
    <w:rsid w:val="000D590A"/>
    <w:rsid w:val="000D7D18"/>
    <w:rsid w:val="000E2B25"/>
    <w:rsid w:val="000E6F4A"/>
    <w:rsid w:val="000F1A4F"/>
    <w:rsid w:val="000F3C01"/>
    <w:rsid w:val="000F6F6F"/>
    <w:rsid w:val="000F72B1"/>
    <w:rsid w:val="001010A3"/>
    <w:rsid w:val="001059E6"/>
    <w:rsid w:val="00107F42"/>
    <w:rsid w:val="00111884"/>
    <w:rsid w:val="00111F5D"/>
    <w:rsid w:val="00123E5A"/>
    <w:rsid w:val="00125072"/>
    <w:rsid w:val="001269C6"/>
    <w:rsid w:val="00127BD9"/>
    <w:rsid w:val="001338DB"/>
    <w:rsid w:val="00150E27"/>
    <w:rsid w:val="001520F8"/>
    <w:rsid w:val="00153748"/>
    <w:rsid w:val="00155F87"/>
    <w:rsid w:val="001579AA"/>
    <w:rsid w:val="00160464"/>
    <w:rsid w:val="00160753"/>
    <w:rsid w:val="00162A62"/>
    <w:rsid w:val="001646EC"/>
    <w:rsid w:val="00164908"/>
    <w:rsid w:val="00172075"/>
    <w:rsid w:val="0017279B"/>
    <w:rsid w:val="001732EE"/>
    <w:rsid w:val="00173D30"/>
    <w:rsid w:val="00174344"/>
    <w:rsid w:val="00174A40"/>
    <w:rsid w:val="00174E24"/>
    <w:rsid w:val="00181075"/>
    <w:rsid w:val="001916C4"/>
    <w:rsid w:val="0019303F"/>
    <w:rsid w:val="0019307E"/>
    <w:rsid w:val="00197BB8"/>
    <w:rsid w:val="001A2D4D"/>
    <w:rsid w:val="001A3D8F"/>
    <w:rsid w:val="001A54D0"/>
    <w:rsid w:val="001B098E"/>
    <w:rsid w:val="001B0A47"/>
    <w:rsid w:val="001B140D"/>
    <w:rsid w:val="001B283B"/>
    <w:rsid w:val="001B6EB6"/>
    <w:rsid w:val="001C0083"/>
    <w:rsid w:val="001C2555"/>
    <w:rsid w:val="001C41DC"/>
    <w:rsid w:val="001D2FA4"/>
    <w:rsid w:val="001D5F26"/>
    <w:rsid w:val="001E025D"/>
    <w:rsid w:val="001F1BFE"/>
    <w:rsid w:val="001F3F6C"/>
    <w:rsid w:val="001F4435"/>
    <w:rsid w:val="001F5694"/>
    <w:rsid w:val="001F6847"/>
    <w:rsid w:val="002144EA"/>
    <w:rsid w:val="00214D0C"/>
    <w:rsid w:val="00216DDF"/>
    <w:rsid w:val="002258C5"/>
    <w:rsid w:val="0023036E"/>
    <w:rsid w:val="00231818"/>
    <w:rsid w:val="002318C4"/>
    <w:rsid w:val="00234098"/>
    <w:rsid w:val="0023618A"/>
    <w:rsid w:val="00236AD7"/>
    <w:rsid w:val="00240E61"/>
    <w:rsid w:val="002431B0"/>
    <w:rsid w:val="00247559"/>
    <w:rsid w:val="00251C5E"/>
    <w:rsid w:val="00253280"/>
    <w:rsid w:val="00253E9E"/>
    <w:rsid w:val="00255414"/>
    <w:rsid w:val="002564FF"/>
    <w:rsid w:val="00260338"/>
    <w:rsid w:val="00264419"/>
    <w:rsid w:val="002645A5"/>
    <w:rsid w:val="00265D38"/>
    <w:rsid w:val="002673DF"/>
    <w:rsid w:val="00271C1D"/>
    <w:rsid w:val="00272610"/>
    <w:rsid w:val="0027345B"/>
    <w:rsid w:val="00277149"/>
    <w:rsid w:val="00280F08"/>
    <w:rsid w:val="00292BC5"/>
    <w:rsid w:val="00294A79"/>
    <w:rsid w:val="0029764C"/>
    <w:rsid w:val="002B1F64"/>
    <w:rsid w:val="002B74E1"/>
    <w:rsid w:val="002B797F"/>
    <w:rsid w:val="002B7B53"/>
    <w:rsid w:val="002C23CF"/>
    <w:rsid w:val="002C2939"/>
    <w:rsid w:val="002D2FCB"/>
    <w:rsid w:val="002D5F91"/>
    <w:rsid w:val="002D707A"/>
    <w:rsid w:val="002D73C8"/>
    <w:rsid w:val="002E4C71"/>
    <w:rsid w:val="002E4D12"/>
    <w:rsid w:val="002F388A"/>
    <w:rsid w:val="002F3F1E"/>
    <w:rsid w:val="00302576"/>
    <w:rsid w:val="00304138"/>
    <w:rsid w:val="00306812"/>
    <w:rsid w:val="00310290"/>
    <w:rsid w:val="00311A51"/>
    <w:rsid w:val="00311BC2"/>
    <w:rsid w:val="003149DF"/>
    <w:rsid w:val="003201D4"/>
    <w:rsid w:val="00320C08"/>
    <w:rsid w:val="00321D2E"/>
    <w:rsid w:val="00323FE1"/>
    <w:rsid w:val="00325DFC"/>
    <w:rsid w:val="003306DE"/>
    <w:rsid w:val="00331CF6"/>
    <w:rsid w:val="003367B4"/>
    <w:rsid w:val="00337E3A"/>
    <w:rsid w:val="00346B27"/>
    <w:rsid w:val="00346D30"/>
    <w:rsid w:val="00350994"/>
    <w:rsid w:val="00353911"/>
    <w:rsid w:val="00354386"/>
    <w:rsid w:val="00364766"/>
    <w:rsid w:val="00365D52"/>
    <w:rsid w:val="00367914"/>
    <w:rsid w:val="00373E47"/>
    <w:rsid w:val="00375239"/>
    <w:rsid w:val="00376026"/>
    <w:rsid w:val="00382BE4"/>
    <w:rsid w:val="0038376A"/>
    <w:rsid w:val="003849AC"/>
    <w:rsid w:val="003A203F"/>
    <w:rsid w:val="003A3135"/>
    <w:rsid w:val="003B42C9"/>
    <w:rsid w:val="003B6C5B"/>
    <w:rsid w:val="003C2DDF"/>
    <w:rsid w:val="003C4A88"/>
    <w:rsid w:val="003C60D3"/>
    <w:rsid w:val="003D06DA"/>
    <w:rsid w:val="003D0837"/>
    <w:rsid w:val="003D0DEE"/>
    <w:rsid w:val="003D1000"/>
    <w:rsid w:val="003D6E23"/>
    <w:rsid w:val="003E274F"/>
    <w:rsid w:val="003F08D9"/>
    <w:rsid w:val="003F0B6E"/>
    <w:rsid w:val="003F0D7F"/>
    <w:rsid w:val="003F27E9"/>
    <w:rsid w:val="003F2D05"/>
    <w:rsid w:val="003F56AB"/>
    <w:rsid w:val="00402C50"/>
    <w:rsid w:val="004062A1"/>
    <w:rsid w:val="00411BC4"/>
    <w:rsid w:val="00413258"/>
    <w:rsid w:val="00430D92"/>
    <w:rsid w:val="00434724"/>
    <w:rsid w:val="00440FFA"/>
    <w:rsid w:val="00443210"/>
    <w:rsid w:val="00450478"/>
    <w:rsid w:val="00453376"/>
    <w:rsid w:val="004637DE"/>
    <w:rsid w:val="00465109"/>
    <w:rsid w:val="00471C1C"/>
    <w:rsid w:val="00471F00"/>
    <w:rsid w:val="00473F45"/>
    <w:rsid w:val="00474586"/>
    <w:rsid w:val="00481119"/>
    <w:rsid w:val="00486CFF"/>
    <w:rsid w:val="004933DF"/>
    <w:rsid w:val="00493D14"/>
    <w:rsid w:val="004A34A5"/>
    <w:rsid w:val="004B0330"/>
    <w:rsid w:val="004B28F2"/>
    <w:rsid w:val="004B7678"/>
    <w:rsid w:val="004C4621"/>
    <w:rsid w:val="004C72AD"/>
    <w:rsid w:val="004D0CC3"/>
    <w:rsid w:val="004D17F7"/>
    <w:rsid w:val="004D339A"/>
    <w:rsid w:val="004D46E1"/>
    <w:rsid w:val="004E1E7A"/>
    <w:rsid w:val="004F3A3A"/>
    <w:rsid w:val="004F5BA1"/>
    <w:rsid w:val="004F5DC6"/>
    <w:rsid w:val="00503481"/>
    <w:rsid w:val="00511D00"/>
    <w:rsid w:val="00512069"/>
    <w:rsid w:val="00512BC7"/>
    <w:rsid w:val="0051767B"/>
    <w:rsid w:val="005269D4"/>
    <w:rsid w:val="00532C20"/>
    <w:rsid w:val="00536524"/>
    <w:rsid w:val="00537112"/>
    <w:rsid w:val="00542D64"/>
    <w:rsid w:val="00542DC6"/>
    <w:rsid w:val="00547ABA"/>
    <w:rsid w:val="0055075C"/>
    <w:rsid w:val="00551AF9"/>
    <w:rsid w:val="00553B33"/>
    <w:rsid w:val="00553F26"/>
    <w:rsid w:val="0055676E"/>
    <w:rsid w:val="00563A09"/>
    <w:rsid w:val="0056469B"/>
    <w:rsid w:val="005658AC"/>
    <w:rsid w:val="00566743"/>
    <w:rsid w:val="00571E25"/>
    <w:rsid w:val="00574E18"/>
    <w:rsid w:val="005779AB"/>
    <w:rsid w:val="00582526"/>
    <w:rsid w:val="00591AE7"/>
    <w:rsid w:val="0059269D"/>
    <w:rsid w:val="00592D44"/>
    <w:rsid w:val="005A4044"/>
    <w:rsid w:val="005A78AC"/>
    <w:rsid w:val="005B1B96"/>
    <w:rsid w:val="005B77E9"/>
    <w:rsid w:val="005C3203"/>
    <w:rsid w:val="005C6D9C"/>
    <w:rsid w:val="005C7EB4"/>
    <w:rsid w:val="005D16E6"/>
    <w:rsid w:val="005D1A1B"/>
    <w:rsid w:val="005E27D1"/>
    <w:rsid w:val="005E5E01"/>
    <w:rsid w:val="005E775E"/>
    <w:rsid w:val="005E7F88"/>
    <w:rsid w:val="005F150D"/>
    <w:rsid w:val="005F2147"/>
    <w:rsid w:val="005F3418"/>
    <w:rsid w:val="005F4706"/>
    <w:rsid w:val="0060304E"/>
    <w:rsid w:val="00607B65"/>
    <w:rsid w:val="006132E4"/>
    <w:rsid w:val="00615516"/>
    <w:rsid w:val="006208A7"/>
    <w:rsid w:val="006223A5"/>
    <w:rsid w:val="00623BFA"/>
    <w:rsid w:val="00632589"/>
    <w:rsid w:val="006363C8"/>
    <w:rsid w:val="00647861"/>
    <w:rsid w:val="006479D6"/>
    <w:rsid w:val="006506BA"/>
    <w:rsid w:val="00650D5D"/>
    <w:rsid w:val="00660BA5"/>
    <w:rsid w:val="00667291"/>
    <w:rsid w:val="006713B8"/>
    <w:rsid w:val="00671F25"/>
    <w:rsid w:val="00673496"/>
    <w:rsid w:val="00680874"/>
    <w:rsid w:val="00680CA5"/>
    <w:rsid w:val="00681DA4"/>
    <w:rsid w:val="0068440A"/>
    <w:rsid w:val="006849FD"/>
    <w:rsid w:val="00686988"/>
    <w:rsid w:val="00691574"/>
    <w:rsid w:val="00692F6C"/>
    <w:rsid w:val="006978B7"/>
    <w:rsid w:val="006A20C7"/>
    <w:rsid w:val="006A2F3F"/>
    <w:rsid w:val="006A4F4B"/>
    <w:rsid w:val="006A7594"/>
    <w:rsid w:val="006B06DD"/>
    <w:rsid w:val="006B0D0E"/>
    <w:rsid w:val="006B1E9C"/>
    <w:rsid w:val="006B3E1A"/>
    <w:rsid w:val="006B6103"/>
    <w:rsid w:val="006B6E3F"/>
    <w:rsid w:val="006B7E6D"/>
    <w:rsid w:val="006C109F"/>
    <w:rsid w:val="006C2B1E"/>
    <w:rsid w:val="006C4083"/>
    <w:rsid w:val="006C5A92"/>
    <w:rsid w:val="006C625F"/>
    <w:rsid w:val="006C751F"/>
    <w:rsid w:val="006D4350"/>
    <w:rsid w:val="006D6F17"/>
    <w:rsid w:val="006E12B9"/>
    <w:rsid w:val="006E33AB"/>
    <w:rsid w:val="006E67CF"/>
    <w:rsid w:val="006E7A32"/>
    <w:rsid w:val="006F139A"/>
    <w:rsid w:val="006F3D45"/>
    <w:rsid w:val="00700747"/>
    <w:rsid w:val="007013A2"/>
    <w:rsid w:val="00702DAB"/>
    <w:rsid w:val="007035A8"/>
    <w:rsid w:val="00703B29"/>
    <w:rsid w:val="00705C65"/>
    <w:rsid w:val="007223E8"/>
    <w:rsid w:val="00731E33"/>
    <w:rsid w:val="007323BB"/>
    <w:rsid w:val="00733165"/>
    <w:rsid w:val="00734CF1"/>
    <w:rsid w:val="00735572"/>
    <w:rsid w:val="00735BAC"/>
    <w:rsid w:val="00736C01"/>
    <w:rsid w:val="00740256"/>
    <w:rsid w:val="007431E9"/>
    <w:rsid w:val="00745E08"/>
    <w:rsid w:val="0075152E"/>
    <w:rsid w:val="00752213"/>
    <w:rsid w:val="0075310A"/>
    <w:rsid w:val="0075468C"/>
    <w:rsid w:val="00755C76"/>
    <w:rsid w:val="00760EC2"/>
    <w:rsid w:val="00767DA5"/>
    <w:rsid w:val="007713C6"/>
    <w:rsid w:val="00780DA6"/>
    <w:rsid w:val="00783F8E"/>
    <w:rsid w:val="00785012"/>
    <w:rsid w:val="0079135B"/>
    <w:rsid w:val="00791773"/>
    <w:rsid w:val="00791B8B"/>
    <w:rsid w:val="00796E2D"/>
    <w:rsid w:val="00797AAC"/>
    <w:rsid w:val="007A1CE6"/>
    <w:rsid w:val="007A5AEF"/>
    <w:rsid w:val="007B2C95"/>
    <w:rsid w:val="007B4D26"/>
    <w:rsid w:val="007B5FF9"/>
    <w:rsid w:val="007B7DD3"/>
    <w:rsid w:val="007C0077"/>
    <w:rsid w:val="007C2FCA"/>
    <w:rsid w:val="007D3A51"/>
    <w:rsid w:val="007E1B8F"/>
    <w:rsid w:val="007E365B"/>
    <w:rsid w:val="007E50F5"/>
    <w:rsid w:val="007E7A46"/>
    <w:rsid w:val="007E7B49"/>
    <w:rsid w:val="007F03B4"/>
    <w:rsid w:val="007F3E8C"/>
    <w:rsid w:val="0080015E"/>
    <w:rsid w:val="00800303"/>
    <w:rsid w:val="008063EB"/>
    <w:rsid w:val="008111DA"/>
    <w:rsid w:val="00811EBA"/>
    <w:rsid w:val="0081448E"/>
    <w:rsid w:val="00814ED3"/>
    <w:rsid w:val="0082217A"/>
    <w:rsid w:val="008248DE"/>
    <w:rsid w:val="00824D97"/>
    <w:rsid w:val="00835452"/>
    <w:rsid w:val="00837C6C"/>
    <w:rsid w:val="00843D89"/>
    <w:rsid w:val="0085335A"/>
    <w:rsid w:val="00860B36"/>
    <w:rsid w:val="008650CB"/>
    <w:rsid w:val="0088058D"/>
    <w:rsid w:val="008872EB"/>
    <w:rsid w:val="00891CFF"/>
    <w:rsid w:val="00893C19"/>
    <w:rsid w:val="0089781A"/>
    <w:rsid w:val="00897CF7"/>
    <w:rsid w:val="008A3B8A"/>
    <w:rsid w:val="008A4940"/>
    <w:rsid w:val="008B674C"/>
    <w:rsid w:val="008C3A0F"/>
    <w:rsid w:val="008C6202"/>
    <w:rsid w:val="008D4624"/>
    <w:rsid w:val="008E738D"/>
    <w:rsid w:val="008E74C8"/>
    <w:rsid w:val="008E790D"/>
    <w:rsid w:val="008E7962"/>
    <w:rsid w:val="008F055B"/>
    <w:rsid w:val="008F068B"/>
    <w:rsid w:val="008F2D28"/>
    <w:rsid w:val="00901BE3"/>
    <w:rsid w:val="00903A64"/>
    <w:rsid w:val="00904D76"/>
    <w:rsid w:val="00913BCC"/>
    <w:rsid w:val="0091530B"/>
    <w:rsid w:val="00915467"/>
    <w:rsid w:val="00920DB9"/>
    <w:rsid w:val="009238A0"/>
    <w:rsid w:val="00933390"/>
    <w:rsid w:val="00940097"/>
    <w:rsid w:val="0094220E"/>
    <w:rsid w:val="009456AE"/>
    <w:rsid w:val="00947190"/>
    <w:rsid w:val="00964437"/>
    <w:rsid w:val="00965212"/>
    <w:rsid w:val="00965933"/>
    <w:rsid w:val="00971D2A"/>
    <w:rsid w:val="0097473E"/>
    <w:rsid w:val="009748F3"/>
    <w:rsid w:val="00980262"/>
    <w:rsid w:val="009817BC"/>
    <w:rsid w:val="00984435"/>
    <w:rsid w:val="0098555F"/>
    <w:rsid w:val="00986CCA"/>
    <w:rsid w:val="00987E24"/>
    <w:rsid w:val="00994958"/>
    <w:rsid w:val="00997B8C"/>
    <w:rsid w:val="009A0BDC"/>
    <w:rsid w:val="009A21A4"/>
    <w:rsid w:val="009A5AD0"/>
    <w:rsid w:val="009A77F7"/>
    <w:rsid w:val="009A7BDB"/>
    <w:rsid w:val="009B464B"/>
    <w:rsid w:val="009C2C40"/>
    <w:rsid w:val="009C6090"/>
    <w:rsid w:val="009C648F"/>
    <w:rsid w:val="009C76BB"/>
    <w:rsid w:val="009D0B51"/>
    <w:rsid w:val="009E1C42"/>
    <w:rsid w:val="009E441F"/>
    <w:rsid w:val="009E6698"/>
    <w:rsid w:val="009F00DE"/>
    <w:rsid w:val="009F6889"/>
    <w:rsid w:val="00A00FC4"/>
    <w:rsid w:val="00A046AF"/>
    <w:rsid w:val="00A05F2B"/>
    <w:rsid w:val="00A06E76"/>
    <w:rsid w:val="00A214BE"/>
    <w:rsid w:val="00A25F6F"/>
    <w:rsid w:val="00A27C52"/>
    <w:rsid w:val="00A41F04"/>
    <w:rsid w:val="00A4288E"/>
    <w:rsid w:val="00A4343D"/>
    <w:rsid w:val="00A44459"/>
    <w:rsid w:val="00A46239"/>
    <w:rsid w:val="00A50614"/>
    <w:rsid w:val="00A50A83"/>
    <w:rsid w:val="00A548D0"/>
    <w:rsid w:val="00A637B8"/>
    <w:rsid w:val="00A70FEB"/>
    <w:rsid w:val="00A715E1"/>
    <w:rsid w:val="00A7349F"/>
    <w:rsid w:val="00A7677C"/>
    <w:rsid w:val="00A812C9"/>
    <w:rsid w:val="00A86B86"/>
    <w:rsid w:val="00A905BF"/>
    <w:rsid w:val="00A916D7"/>
    <w:rsid w:val="00A93EF0"/>
    <w:rsid w:val="00A94BCF"/>
    <w:rsid w:val="00A96891"/>
    <w:rsid w:val="00AA01BA"/>
    <w:rsid w:val="00AA240A"/>
    <w:rsid w:val="00AA256E"/>
    <w:rsid w:val="00AA719A"/>
    <w:rsid w:val="00AB08C8"/>
    <w:rsid w:val="00AB2381"/>
    <w:rsid w:val="00AB5CFB"/>
    <w:rsid w:val="00AB7136"/>
    <w:rsid w:val="00AD1AE6"/>
    <w:rsid w:val="00AD51C7"/>
    <w:rsid w:val="00AD5F11"/>
    <w:rsid w:val="00AE11DC"/>
    <w:rsid w:val="00AE2712"/>
    <w:rsid w:val="00AF0CB9"/>
    <w:rsid w:val="00AF0FF6"/>
    <w:rsid w:val="00AF1C2B"/>
    <w:rsid w:val="00AF1D69"/>
    <w:rsid w:val="00AF4AC3"/>
    <w:rsid w:val="00AF6D4A"/>
    <w:rsid w:val="00B01989"/>
    <w:rsid w:val="00B050F0"/>
    <w:rsid w:val="00B05EFE"/>
    <w:rsid w:val="00B065C6"/>
    <w:rsid w:val="00B075AE"/>
    <w:rsid w:val="00B1001F"/>
    <w:rsid w:val="00B11130"/>
    <w:rsid w:val="00B23CFE"/>
    <w:rsid w:val="00B2771C"/>
    <w:rsid w:val="00B306EB"/>
    <w:rsid w:val="00B3109D"/>
    <w:rsid w:val="00B3597F"/>
    <w:rsid w:val="00B40077"/>
    <w:rsid w:val="00B418CF"/>
    <w:rsid w:val="00B44082"/>
    <w:rsid w:val="00B45264"/>
    <w:rsid w:val="00B51C56"/>
    <w:rsid w:val="00B52EEB"/>
    <w:rsid w:val="00B5649D"/>
    <w:rsid w:val="00B57E1C"/>
    <w:rsid w:val="00B709D4"/>
    <w:rsid w:val="00B82B42"/>
    <w:rsid w:val="00B8327F"/>
    <w:rsid w:val="00B86A7D"/>
    <w:rsid w:val="00B91F6C"/>
    <w:rsid w:val="00B94817"/>
    <w:rsid w:val="00B94A46"/>
    <w:rsid w:val="00B9748F"/>
    <w:rsid w:val="00BA03D1"/>
    <w:rsid w:val="00BA0EA1"/>
    <w:rsid w:val="00BA26A4"/>
    <w:rsid w:val="00BA3B02"/>
    <w:rsid w:val="00BB6181"/>
    <w:rsid w:val="00BB6999"/>
    <w:rsid w:val="00BC2D49"/>
    <w:rsid w:val="00BC41B2"/>
    <w:rsid w:val="00BC57A9"/>
    <w:rsid w:val="00BC6946"/>
    <w:rsid w:val="00BC7505"/>
    <w:rsid w:val="00BD045B"/>
    <w:rsid w:val="00BD04A7"/>
    <w:rsid w:val="00BD5505"/>
    <w:rsid w:val="00BE2F2C"/>
    <w:rsid w:val="00BE331F"/>
    <w:rsid w:val="00BE550B"/>
    <w:rsid w:val="00BE61F6"/>
    <w:rsid w:val="00BE6B0A"/>
    <w:rsid w:val="00BE7D6A"/>
    <w:rsid w:val="00BF3008"/>
    <w:rsid w:val="00C02871"/>
    <w:rsid w:val="00C07D1C"/>
    <w:rsid w:val="00C07ECF"/>
    <w:rsid w:val="00C10550"/>
    <w:rsid w:val="00C12E98"/>
    <w:rsid w:val="00C17711"/>
    <w:rsid w:val="00C17A83"/>
    <w:rsid w:val="00C20306"/>
    <w:rsid w:val="00C32CC8"/>
    <w:rsid w:val="00C42001"/>
    <w:rsid w:val="00C43D6B"/>
    <w:rsid w:val="00C4480F"/>
    <w:rsid w:val="00C46768"/>
    <w:rsid w:val="00C5100D"/>
    <w:rsid w:val="00C55662"/>
    <w:rsid w:val="00C6185B"/>
    <w:rsid w:val="00C64B25"/>
    <w:rsid w:val="00C65E86"/>
    <w:rsid w:val="00C66DF6"/>
    <w:rsid w:val="00C7247F"/>
    <w:rsid w:val="00C76A11"/>
    <w:rsid w:val="00C808C5"/>
    <w:rsid w:val="00C84483"/>
    <w:rsid w:val="00C84888"/>
    <w:rsid w:val="00C85019"/>
    <w:rsid w:val="00C867C0"/>
    <w:rsid w:val="00C90D9A"/>
    <w:rsid w:val="00C9128C"/>
    <w:rsid w:val="00C92C07"/>
    <w:rsid w:val="00C962C7"/>
    <w:rsid w:val="00C96752"/>
    <w:rsid w:val="00CB37C0"/>
    <w:rsid w:val="00CB59D2"/>
    <w:rsid w:val="00CB5CF5"/>
    <w:rsid w:val="00CB7E86"/>
    <w:rsid w:val="00CC1A52"/>
    <w:rsid w:val="00CC2F05"/>
    <w:rsid w:val="00CD08AB"/>
    <w:rsid w:val="00CD0DD9"/>
    <w:rsid w:val="00CD184F"/>
    <w:rsid w:val="00CD5F2A"/>
    <w:rsid w:val="00CD690F"/>
    <w:rsid w:val="00CD7A67"/>
    <w:rsid w:val="00CE0D67"/>
    <w:rsid w:val="00D0199C"/>
    <w:rsid w:val="00D02421"/>
    <w:rsid w:val="00D0558E"/>
    <w:rsid w:val="00D06B65"/>
    <w:rsid w:val="00D15949"/>
    <w:rsid w:val="00D179AD"/>
    <w:rsid w:val="00D208D6"/>
    <w:rsid w:val="00D2686C"/>
    <w:rsid w:val="00D44288"/>
    <w:rsid w:val="00D447E1"/>
    <w:rsid w:val="00D44B41"/>
    <w:rsid w:val="00D54D0C"/>
    <w:rsid w:val="00D555CC"/>
    <w:rsid w:val="00D6181A"/>
    <w:rsid w:val="00D67C84"/>
    <w:rsid w:val="00D764C2"/>
    <w:rsid w:val="00D774C6"/>
    <w:rsid w:val="00D80DD1"/>
    <w:rsid w:val="00D87A0B"/>
    <w:rsid w:val="00D91155"/>
    <w:rsid w:val="00D91926"/>
    <w:rsid w:val="00D95568"/>
    <w:rsid w:val="00DA0250"/>
    <w:rsid w:val="00DA3ADC"/>
    <w:rsid w:val="00DA4F47"/>
    <w:rsid w:val="00DA7F6E"/>
    <w:rsid w:val="00DB17E5"/>
    <w:rsid w:val="00DB4CD8"/>
    <w:rsid w:val="00DC16B2"/>
    <w:rsid w:val="00DC4B11"/>
    <w:rsid w:val="00DC5A58"/>
    <w:rsid w:val="00DC5C32"/>
    <w:rsid w:val="00DC5EA3"/>
    <w:rsid w:val="00DC5FD7"/>
    <w:rsid w:val="00DC7602"/>
    <w:rsid w:val="00DD008F"/>
    <w:rsid w:val="00DD2164"/>
    <w:rsid w:val="00DD2F69"/>
    <w:rsid w:val="00DD4431"/>
    <w:rsid w:val="00DD70AD"/>
    <w:rsid w:val="00DD7E85"/>
    <w:rsid w:val="00DE054D"/>
    <w:rsid w:val="00DE323B"/>
    <w:rsid w:val="00DE7D8A"/>
    <w:rsid w:val="00DF1AB1"/>
    <w:rsid w:val="00DF3CE1"/>
    <w:rsid w:val="00DF41D3"/>
    <w:rsid w:val="00DF69DE"/>
    <w:rsid w:val="00E04950"/>
    <w:rsid w:val="00E05DEF"/>
    <w:rsid w:val="00E05FE1"/>
    <w:rsid w:val="00E07655"/>
    <w:rsid w:val="00E12B6E"/>
    <w:rsid w:val="00E12CC7"/>
    <w:rsid w:val="00E13DFA"/>
    <w:rsid w:val="00E17A54"/>
    <w:rsid w:val="00E262B3"/>
    <w:rsid w:val="00E26931"/>
    <w:rsid w:val="00E36348"/>
    <w:rsid w:val="00E3713B"/>
    <w:rsid w:val="00E402DA"/>
    <w:rsid w:val="00E41A4A"/>
    <w:rsid w:val="00E41FC6"/>
    <w:rsid w:val="00E4215E"/>
    <w:rsid w:val="00E44F7D"/>
    <w:rsid w:val="00E4603B"/>
    <w:rsid w:val="00E51B64"/>
    <w:rsid w:val="00E556A8"/>
    <w:rsid w:val="00E63EC1"/>
    <w:rsid w:val="00E71723"/>
    <w:rsid w:val="00E71DFC"/>
    <w:rsid w:val="00E76C81"/>
    <w:rsid w:val="00E82A4A"/>
    <w:rsid w:val="00E84D6E"/>
    <w:rsid w:val="00E94CA6"/>
    <w:rsid w:val="00E955D3"/>
    <w:rsid w:val="00E95BC2"/>
    <w:rsid w:val="00E97822"/>
    <w:rsid w:val="00EA1DE2"/>
    <w:rsid w:val="00EA2036"/>
    <w:rsid w:val="00EA2B2E"/>
    <w:rsid w:val="00EB0091"/>
    <w:rsid w:val="00EB60EF"/>
    <w:rsid w:val="00EB7B84"/>
    <w:rsid w:val="00EC5941"/>
    <w:rsid w:val="00EC60B1"/>
    <w:rsid w:val="00EC742E"/>
    <w:rsid w:val="00ED24B9"/>
    <w:rsid w:val="00ED2851"/>
    <w:rsid w:val="00EE399E"/>
    <w:rsid w:val="00EE4C0F"/>
    <w:rsid w:val="00EE637A"/>
    <w:rsid w:val="00EF00F1"/>
    <w:rsid w:val="00EF628E"/>
    <w:rsid w:val="00EF7511"/>
    <w:rsid w:val="00F07082"/>
    <w:rsid w:val="00F143B6"/>
    <w:rsid w:val="00F157DD"/>
    <w:rsid w:val="00F16615"/>
    <w:rsid w:val="00F21DB6"/>
    <w:rsid w:val="00F234DD"/>
    <w:rsid w:val="00F24527"/>
    <w:rsid w:val="00F4402C"/>
    <w:rsid w:val="00F46535"/>
    <w:rsid w:val="00F5280B"/>
    <w:rsid w:val="00F52C2F"/>
    <w:rsid w:val="00F57236"/>
    <w:rsid w:val="00F66008"/>
    <w:rsid w:val="00F70EE0"/>
    <w:rsid w:val="00F72135"/>
    <w:rsid w:val="00F76880"/>
    <w:rsid w:val="00F8192A"/>
    <w:rsid w:val="00F90871"/>
    <w:rsid w:val="00FA2A88"/>
    <w:rsid w:val="00FA7376"/>
    <w:rsid w:val="00FB46C6"/>
    <w:rsid w:val="00FB5D47"/>
    <w:rsid w:val="00FB69BE"/>
    <w:rsid w:val="00FB6E97"/>
    <w:rsid w:val="00FC5D09"/>
    <w:rsid w:val="00FD23D7"/>
    <w:rsid w:val="00FD3503"/>
    <w:rsid w:val="00FD4094"/>
    <w:rsid w:val="00FE0387"/>
    <w:rsid w:val="00FE22DF"/>
    <w:rsid w:val="00FE700E"/>
    <w:rsid w:val="00FF044C"/>
    <w:rsid w:val="00FF1E58"/>
    <w:rsid w:val="00FF5558"/>
    <w:rsid w:val="00FF736D"/>
    <w:rsid w:val="00FF7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4993"/>
    <o:shapelayout v:ext="edit">
      <o:idmap v:ext="edit" data="1"/>
    </o:shapelayout>
  </w:shapeDefaults>
  <w:decimalSymbol w:val=","/>
  <w:listSeparator w:val=","/>
  <w14:docId w14:val="329FEDC9"/>
  <w15:chartTrackingRefBased/>
  <w15:docId w15:val="{04F71AA3-EE78-4C9D-9142-6B5A625F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D67C84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Caption"/>
    <w:link w:val="PIChar"/>
    <w:qFormat/>
    <w:rsid w:val="00D67C84"/>
    <w:rPr>
      <w:rFonts w:cs="Arial"/>
      <w:b/>
      <w:spacing w:val="-2"/>
      <w:vertAlign w:val="superscript"/>
      <w:lang w:val="en-US"/>
    </w:rPr>
  </w:style>
  <w:style w:type="character" w:customStyle="1" w:styleId="CaptionChar">
    <w:name w:val="Caption Char"/>
    <w:basedOn w:val="DefaultParagraphFont"/>
    <w:link w:val="Caption"/>
    <w:rsid w:val="00D67C84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CaptionChar"/>
    <w:link w:val="PI"/>
    <w:rsid w:val="00D67C8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39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image" Target="media/image29.emf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42" Type="http://schemas.openxmlformats.org/officeDocument/2006/relationships/image" Target="media/image32.emf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image" Target="media/image27.emf"/><Relationship Id="rId40" Type="http://schemas.openxmlformats.org/officeDocument/2006/relationships/image" Target="media/image30.emf"/><Relationship Id="rId45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4" Type="http://schemas.openxmlformats.org/officeDocument/2006/relationships/image" Target="media/image34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43" Type="http://schemas.openxmlformats.org/officeDocument/2006/relationships/image" Target="media/image33.emf"/><Relationship Id="rId48" Type="http://schemas.openxmlformats.org/officeDocument/2006/relationships/theme" Target="theme/theme1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image" Target="media/image28.emf"/><Relationship Id="rId46" Type="http://schemas.openxmlformats.org/officeDocument/2006/relationships/hyperlink" Target="http://hla.alleles.org/alleles/deleted.html" TargetMode="External"/><Relationship Id="rId20" Type="http://schemas.openxmlformats.org/officeDocument/2006/relationships/image" Target="media/image10.emf"/><Relationship Id="rId41" Type="http://schemas.openxmlformats.org/officeDocument/2006/relationships/image" Target="media/image3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ED51FC-82EA-4C87-9F36-3514E92A5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4</Pages>
  <Words>557</Words>
  <Characters>3452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400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12</cp:revision>
  <cp:lastPrinted>2020-11-10T13:56:00Z</cp:lastPrinted>
  <dcterms:created xsi:type="dcterms:W3CDTF">2020-11-10T06:56:00Z</dcterms:created>
  <dcterms:modified xsi:type="dcterms:W3CDTF">2020-11-25T10:57:00Z</dcterms:modified>
</cp:coreProperties>
</file>